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EE1C32" w:rsidR="00EE1C32" w:rsidP="00EE1C32" w:rsidRDefault="00EE1C32" w14:paraId="142FF4C9" w14:textId="77777777">
      <w:pPr>
        <w:pStyle w:val="NoSpacing"/>
        <w:jc w:val="center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ENGG1340 Computer Programming II</w:t>
      </w:r>
    </w:p>
    <w:p w:rsidRPr="00EE1C32" w:rsidR="00EE1C32" w:rsidP="00EE1C32" w:rsidRDefault="00EE1C32" w14:paraId="0ECE8542" w14:textId="77777777">
      <w:pPr>
        <w:pStyle w:val="NoSpacing"/>
        <w:jc w:val="center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Module 3 Checkpoint Exercise</w:t>
      </w:r>
    </w:p>
    <w:p w:rsidRPr="00EE1C32" w:rsidR="00EE1C32" w:rsidP="00EE1C32" w:rsidRDefault="00EE1C32" w14:paraId="23DAFE55" w14:textId="7D6FB21F">
      <w:pPr>
        <w:pStyle w:val="NoSpacing"/>
        <w:rPr>
          <w:rFonts w:ascii="Times New Roman" w:hAnsi="Times New Roman" w:cs="Times New Roman"/>
        </w:rPr>
      </w:pPr>
      <w:r w:rsidRPr="28907C86" w:rsidR="00EE1C32">
        <w:rPr>
          <w:rFonts w:ascii="Times New Roman" w:hAnsi="Times New Roman" w:cs="Times New Roman"/>
        </w:rPr>
        <w:t>Name:</w:t>
      </w:r>
      <w:r w:rsidRPr="28907C86" w:rsidR="00BF279D">
        <w:rPr>
          <w:rFonts w:ascii="Times New Roman" w:hAnsi="Times New Roman" w:cs="Times New Roman"/>
        </w:rPr>
        <w:t xml:space="preserve"> </w:t>
      </w:r>
      <w:sdt>
        <w:sdtPr>
          <w:id w:val="680557702"/>
          <w:placeholder>
            <w:docPart w:val="DefaultPlaceholder_-1854013440"/>
          </w:placeholder>
          <w:rPr>
            <w:rFonts w:ascii="Times New Roman" w:hAnsi="Times New Roman" w:cs="Times New Roman"/>
          </w:rPr>
        </w:sdtPr>
        <w:sdtContent>
          <w:r w:rsidRPr="28907C86" w:rsidR="00BF279D">
            <w:rPr>
              <w:rFonts w:ascii="Times New Roman" w:hAnsi="Times New Roman" w:cs="Times New Roman"/>
            </w:rPr>
            <w:t>Filbert David Tejalaksana</w:t>
          </w:r>
        </w:sdtContent>
        <w:sdtEndPr>
          <w:rPr>
            <w:rFonts w:ascii="Times New Roman" w:hAnsi="Times New Roman" w:cs="Times New Roman"/>
          </w:rPr>
        </w:sdtEndPr>
      </w:sdt>
    </w:p>
    <w:p w:rsidRPr="00EE1C32" w:rsidR="00EE1C32" w:rsidP="00EE1C32" w:rsidRDefault="00EE1C32" w14:paraId="235BD60D" w14:textId="62B9BD87">
      <w:pPr>
        <w:pStyle w:val="NoSpacing"/>
        <w:rPr>
          <w:rFonts w:ascii="Times New Roman" w:hAnsi="Times New Roman" w:cs="Times New Roman"/>
        </w:rPr>
      </w:pPr>
      <w:r w:rsidRPr="28907C86" w:rsidR="00EE1C32">
        <w:rPr>
          <w:rFonts w:ascii="Times New Roman" w:hAnsi="Times New Roman" w:cs="Times New Roman"/>
        </w:rPr>
        <w:t>University ID:</w:t>
      </w:r>
      <w:r w:rsidRPr="28907C86" w:rsidR="00BF279D">
        <w:rPr>
          <w:rFonts w:ascii="Times New Roman" w:hAnsi="Times New Roman" w:cs="Times New Roman"/>
        </w:rPr>
        <w:t xml:space="preserve"> </w:t>
      </w:r>
      <w:sdt>
        <w:sdtPr>
          <w:id w:val="1505256123"/>
          <w:placeholder>
            <w:docPart w:val="DefaultPlaceholder_-1854013440"/>
          </w:placeholder>
          <w:rPr>
            <w:rFonts w:ascii="Times New Roman" w:hAnsi="Times New Roman" w:cs="Times New Roman"/>
          </w:rPr>
        </w:sdtPr>
        <w:sdtContent>
          <w:r w:rsidRPr="28907C86" w:rsidR="00BF279D">
            <w:rPr>
              <w:rFonts w:ascii="Times New Roman" w:hAnsi="Times New Roman" w:cs="Times New Roman"/>
            </w:rPr>
            <w:t>3035945699</w:t>
          </w:r>
        </w:sdtContent>
        <w:sdtEndPr>
          <w:rPr>
            <w:rFonts w:ascii="Times New Roman" w:hAnsi="Times New Roman" w:cs="Times New Roman"/>
          </w:rPr>
        </w:sdtEndPr>
      </w:sdt>
    </w:p>
    <w:p w:rsidRPr="00EE1C32" w:rsidR="00EE1C32" w:rsidP="00EE1C32" w:rsidRDefault="00BD0423" w14:paraId="152F7C07" w14:textId="77CE60B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4362066E">
          <v:rect id="_x0000_i1025" style="width:0;height:1.5pt" o:hr="t" o:hrstd="t" o:hralign="center" fillcolor="#a0a0a0" stroked="f"/>
        </w:pict>
      </w:r>
    </w:p>
    <w:p w:rsidRPr="00EE1C32" w:rsidR="00EE1C32" w:rsidP="00EE1C32" w:rsidRDefault="00EE1C32" w14:paraId="31886926" w14:textId="229D86CD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Instructions:</w:t>
      </w:r>
    </w:p>
    <w:p w:rsidRPr="00EE1C32" w:rsidR="00EE1C32" w:rsidP="00EE1C32" w:rsidRDefault="00EE1C32" w14:paraId="5936A913" w14:textId="1ABFED1C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For </w:t>
      </w:r>
      <w:r w:rsidR="00684ED0">
        <w:rPr>
          <w:rFonts w:ascii="Times New Roman" w:hAnsi="Times New Roman" w:cs="Times New Roman"/>
        </w:rPr>
        <w:t>checkpoint 3.1 – 3.5</w:t>
      </w:r>
      <w:r w:rsidRPr="00EE1C32">
        <w:rPr>
          <w:rFonts w:ascii="Times New Roman" w:hAnsi="Times New Roman" w:cs="Times New Roman"/>
        </w:rPr>
        <w:t xml:space="preserve">, please type your answer right after the question in this Word </w:t>
      </w:r>
      <w:r w:rsidRPr="00EE1C32" w:rsidR="00684ED0">
        <w:rPr>
          <w:rFonts w:ascii="Times New Roman" w:hAnsi="Times New Roman" w:cs="Times New Roman"/>
        </w:rPr>
        <w:t>document</w:t>
      </w:r>
      <w:r w:rsidR="00684ED0">
        <w:rPr>
          <w:rFonts w:ascii="Times New Roman" w:hAnsi="Times New Roman" w:cs="Times New Roman"/>
        </w:rPr>
        <w:t xml:space="preserve"> and submit the file on Moodle. For checkpoint 3.6 – 3.9, please complete them on the corresponding activities on Moodle.</w:t>
      </w:r>
    </w:p>
    <w:p w:rsidRPr="00EE1C32" w:rsidR="00EE1C32" w:rsidP="00EE1C32" w:rsidRDefault="00BD0423" w14:paraId="210128AD" w14:textId="1722BA9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5AA56BBB">
          <v:rect id="_x0000_i1026" style="width:0;height:1.5pt" o:hr="t" o:hrstd="t" o:hralign="center" fillcolor="#a0a0a0" stroked="f"/>
        </w:pict>
      </w:r>
    </w:p>
    <w:p w:rsidRPr="00EE1C32" w:rsidR="00EE1C32" w:rsidP="00EE1C32" w:rsidRDefault="00EE1C32" w14:paraId="38B7F023" w14:textId="186A2895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>Checkpoint 3.1</w:t>
      </w:r>
    </w:p>
    <w:p w:rsidRPr="00EE1C32" w:rsidR="00EE1C32" w:rsidP="00EE1C32" w:rsidRDefault="00EE1C32" w14:paraId="043988C3" w14:textId="21756237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What is the screen output when each of the following C++ statements is performed? Assume x = 4 and y = 6. You should write “no screen output” if no output is displayed for the statement.</w:t>
      </w:r>
    </w:p>
    <w:p w:rsidRPr="00EE1C32" w:rsidR="00C62957" w:rsidP="00C62957" w:rsidRDefault="00C62957" w14:paraId="4B653D0D" w14:textId="0D4D199C">
      <w:pPr>
        <w:pStyle w:val="ListParagraph"/>
        <w:numPr>
          <w:ilvl w:val="0"/>
          <w:numId w:val="1"/>
        </w:numPr>
        <w:tabs>
          <w:tab w:val="left" w:pos="4860"/>
        </w:tabs>
        <w:rPr>
          <w:rFonts w:ascii="Times New Roman" w:hAnsi="Times New Roman" w:cs="Times New Roman"/>
        </w:rPr>
      </w:pPr>
      <w:proofErr w:type="spellStart"/>
      <w:r w:rsidRPr="28907C86" w:rsidR="00C62957">
        <w:rPr>
          <w:rFonts w:ascii="Consolas" w:hAnsi="Consolas" w:cs="Times New Roman"/>
        </w:rPr>
        <w:t>cout</w:t>
      </w:r>
      <w:proofErr w:type="spellEnd"/>
      <w:r w:rsidRPr="28907C86" w:rsidR="00C62957">
        <w:rPr>
          <w:rFonts w:ascii="Consolas" w:hAnsi="Consolas" w:cs="Times New Roman"/>
        </w:rPr>
        <w:t xml:space="preserve"> &lt;&lt; y;</w:t>
      </w:r>
      <w:r>
        <w:tab/>
      </w:r>
      <w:r w:rsidRPr="28907C86" w:rsidR="00343C29">
        <w:rPr>
          <w:rFonts w:ascii="Times New Roman" w:hAnsi="Times New Roman" w:cs="Times New Roman"/>
        </w:rPr>
        <w:t xml:space="preserve">Ans: </w:t>
      </w:r>
      <w:sdt>
        <w:sdtPr>
          <w:id w:val="421371224"/>
          <w:placeholder>
            <w:docPart w:val="1ACC16E9D4734C8799E084C895867D92"/>
          </w:placeholder>
          <w:rPr>
            <w:rFonts w:ascii="Times New Roman" w:hAnsi="Times New Roman" w:cs="Times New Roman"/>
          </w:rPr>
        </w:sdtPr>
        <w:sdtContent>
          <w:r w:rsidRPr="28907C86" w:rsidR="00343C29">
            <w:rPr>
              <w:rFonts w:ascii="Times New Roman" w:hAnsi="Times New Roman" w:cs="Times New Roman"/>
            </w:rPr>
            <w:t>6</w:t>
          </w:r>
        </w:sdtContent>
        <w:sdtEndPr>
          <w:rPr>
            <w:rFonts w:ascii="Times New Roman" w:hAnsi="Times New Roman" w:cs="Times New Roman"/>
          </w:rPr>
        </w:sdtEndPr>
      </w:sdt>
    </w:p>
    <w:p w:rsidRPr="00EE1C32" w:rsidR="00C62957" w:rsidP="00C62957" w:rsidRDefault="00C62957" w14:paraId="05E3EF32" w14:textId="13DCC0E1">
      <w:pPr>
        <w:pStyle w:val="ListParagraph"/>
        <w:numPr>
          <w:ilvl w:val="0"/>
          <w:numId w:val="1"/>
        </w:numPr>
        <w:tabs>
          <w:tab w:val="left" w:pos="4860"/>
        </w:tabs>
        <w:rPr>
          <w:rFonts w:ascii="Times New Roman" w:hAnsi="Times New Roman" w:cs="Times New Roman"/>
        </w:rPr>
      </w:pPr>
      <w:proofErr w:type="spellStart"/>
      <w:r w:rsidRPr="28907C86" w:rsidR="00C62957">
        <w:rPr>
          <w:rFonts w:ascii="Consolas" w:hAnsi="Consolas" w:cs="Times New Roman"/>
        </w:rPr>
        <w:t>cout</w:t>
      </w:r>
      <w:proofErr w:type="spellEnd"/>
      <w:r w:rsidRPr="28907C86" w:rsidR="00C62957">
        <w:rPr>
          <w:rFonts w:ascii="Consolas" w:hAnsi="Consolas" w:cs="Times New Roman"/>
        </w:rPr>
        <w:t xml:space="preserve"> &lt;&lt; x - y;</w:t>
      </w:r>
      <w:r w:rsidRPr="28907C86" w:rsidR="00343C29">
        <w:rPr>
          <w:rFonts w:ascii="Consolas" w:hAnsi="Consolas" w:cs="Times New Roman"/>
        </w:rPr>
        <w:t xml:space="preserve"> </w:t>
      </w:r>
      <w:r>
        <w:tab/>
      </w:r>
      <w:r w:rsidRPr="28907C86" w:rsidR="00343C29">
        <w:rPr>
          <w:rFonts w:ascii="Times New Roman" w:hAnsi="Times New Roman" w:cs="Times New Roman"/>
        </w:rPr>
        <w:t xml:space="preserve">Ans: </w:t>
      </w:r>
      <w:sdt>
        <w:sdtPr>
          <w:id w:val="917156654"/>
          <w:placeholder>
            <w:docPart w:val="BA376A1C03E34B77ACE270288CF2B1ED"/>
          </w:placeholder>
          <w:rPr>
            <w:rFonts w:ascii="Times New Roman" w:hAnsi="Times New Roman" w:cs="Times New Roman"/>
          </w:rPr>
        </w:sdtPr>
        <w:sdtContent>
          <w:r w:rsidRPr="28907C86" w:rsidR="00343C29">
            <w:rPr>
              <w:rFonts w:ascii="Times New Roman" w:hAnsi="Times New Roman" w:cs="Times New Roman"/>
            </w:rPr>
            <w:t>-2</w:t>
          </w:r>
        </w:sdtContent>
        <w:sdtEndPr>
          <w:rPr>
            <w:rFonts w:ascii="Times New Roman" w:hAnsi="Times New Roman" w:cs="Times New Roman"/>
          </w:rPr>
        </w:sdtEndPr>
      </w:sdt>
    </w:p>
    <w:p w:rsidRPr="00EE1C32" w:rsidR="00C62957" w:rsidP="00C62957" w:rsidRDefault="00C62957" w14:paraId="145C11FB" w14:textId="62FAD0F6">
      <w:pPr>
        <w:pStyle w:val="ListParagraph"/>
        <w:numPr>
          <w:ilvl w:val="0"/>
          <w:numId w:val="1"/>
        </w:numPr>
        <w:tabs>
          <w:tab w:val="left" w:pos="4860"/>
        </w:tabs>
        <w:rPr>
          <w:rFonts w:ascii="Times New Roman" w:hAnsi="Times New Roman" w:cs="Times New Roman"/>
        </w:rPr>
      </w:pPr>
      <w:proofErr w:type="spellStart"/>
      <w:r w:rsidRPr="28907C86" w:rsidR="00C62957">
        <w:rPr>
          <w:rFonts w:ascii="Consolas" w:hAnsi="Consolas" w:cs="Times New Roman"/>
        </w:rPr>
        <w:t>cout</w:t>
      </w:r>
      <w:proofErr w:type="spellEnd"/>
      <w:r w:rsidRPr="28907C86" w:rsidR="00C62957">
        <w:rPr>
          <w:rFonts w:ascii="Consolas" w:hAnsi="Consolas" w:cs="Times New Roman"/>
        </w:rPr>
        <w:t xml:space="preserve"> &lt;&lt; "y";</w:t>
      </w:r>
      <w:r w:rsidRPr="28907C86" w:rsidR="00343C29">
        <w:rPr>
          <w:rFonts w:ascii="Consolas" w:hAnsi="Consolas" w:cs="Times New Roman"/>
        </w:rPr>
        <w:t xml:space="preserve"> </w:t>
      </w:r>
      <w:r>
        <w:tab/>
      </w:r>
      <w:r w:rsidRPr="28907C86" w:rsidR="00343C29">
        <w:rPr>
          <w:rFonts w:ascii="Times New Roman" w:hAnsi="Times New Roman" w:cs="Times New Roman"/>
        </w:rPr>
        <w:t xml:space="preserve">Ans: </w:t>
      </w:r>
      <w:sdt>
        <w:sdtPr>
          <w:id w:val="560033867"/>
          <w:placeholder>
            <w:docPart w:val="DAB87CADEC504205B9A986D0EF23D362"/>
          </w:placeholder>
          <w:rPr>
            <w:rFonts w:ascii="Times New Roman" w:hAnsi="Times New Roman" w:cs="Times New Roman"/>
          </w:rPr>
        </w:sdtPr>
        <w:sdtContent>
          <w:r w:rsidRPr="28907C86" w:rsidR="00343C29">
            <w:rPr>
              <w:rFonts w:ascii="Times New Roman" w:hAnsi="Times New Roman" w:cs="Times New Roman"/>
            </w:rPr>
            <w:t>y</w:t>
          </w:r>
        </w:sdtContent>
        <w:sdtEndPr>
          <w:rPr>
            <w:rFonts w:ascii="Times New Roman" w:hAnsi="Times New Roman" w:cs="Times New Roman"/>
          </w:rPr>
        </w:sdtEndPr>
      </w:sdt>
    </w:p>
    <w:p w:rsidRPr="00EE1C32" w:rsidR="00C62957" w:rsidP="00C62957" w:rsidRDefault="00C62957" w14:paraId="2B2A823B" w14:textId="6A491E1A">
      <w:pPr>
        <w:pStyle w:val="ListParagraph"/>
        <w:numPr>
          <w:ilvl w:val="0"/>
          <w:numId w:val="1"/>
        </w:numPr>
        <w:tabs>
          <w:tab w:val="left" w:pos="4860"/>
        </w:tabs>
        <w:rPr>
          <w:rFonts w:ascii="Times New Roman" w:hAnsi="Times New Roman" w:cs="Times New Roman"/>
        </w:rPr>
      </w:pPr>
      <w:proofErr w:type="spellStart"/>
      <w:r w:rsidRPr="28907C86" w:rsidR="00C62957">
        <w:rPr>
          <w:rFonts w:ascii="Consolas" w:hAnsi="Consolas" w:cs="Times New Roman"/>
        </w:rPr>
        <w:t>cout</w:t>
      </w:r>
      <w:proofErr w:type="spellEnd"/>
      <w:r w:rsidRPr="28907C86" w:rsidR="00C62957">
        <w:rPr>
          <w:rFonts w:ascii="Consolas" w:hAnsi="Consolas" w:cs="Times New Roman"/>
        </w:rPr>
        <w:t xml:space="preserve"> &lt;&lt; "x = " &lt;&lt; x;</w:t>
      </w:r>
      <w:r w:rsidRPr="28907C86" w:rsidR="00343C29">
        <w:rPr>
          <w:rFonts w:ascii="Consolas" w:hAnsi="Consolas" w:cs="Times New Roman"/>
        </w:rPr>
        <w:t xml:space="preserve"> </w:t>
      </w:r>
      <w:r>
        <w:tab/>
      </w:r>
      <w:r w:rsidRPr="28907C86" w:rsidR="00343C29">
        <w:rPr>
          <w:rFonts w:ascii="Times New Roman" w:hAnsi="Times New Roman" w:cs="Times New Roman"/>
        </w:rPr>
        <w:t xml:space="preserve">Ans: </w:t>
      </w:r>
      <w:sdt>
        <w:sdtPr>
          <w:id w:val="780765851"/>
          <w:placeholder>
            <w:docPart w:val="F19340E2029240E990AEFBEBF766C182"/>
          </w:placeholder>
          <w:rPr>
            <w:rFonts w:ascii="Times New Roman" w:hAnsi="Times New Roman" w:cs="Times New Roman"/>
          </w:rPr>
        </w:sdtPr>
        <w:sdtContent>
          <w:r w:rsidRPr="28907C86" w:rsidR="00343C29">
            <w:rPr>
              <w:rFonts w:ascii="Times New Roman" w:hAnsi="Times New Roman" w:cs="Times New Roman"/>
            </w:rPr>
            <w:t>x = 4</w:t>
          </w:r>
        </w:sdtContent>
        <w:sdtEndPr>
          <w:rPr>
            <w:rFonts w:ascii="Times New Roman" w:hAnsi="Times New Roman" w:cs="Times New Roman"/>
          </w:rPr>
        </w:sdtEndPr>
      </w:sdt>
    </w:p>
    <w:p w:rsidRPr="00EE1C32" w:rsidR="00C62957" w:rsidP="00C62957" w:rsidRDefault="00C62957" w14:paraId="18D2E62E" w14:textId="140C461D">
      <w:pPr>
        <w:pStyle w:val="ListParagraph"/>
        <w:numPr>
          <w:ilvl w:val="0"/>
          <w:numId w:val="1"/>
        </w:numPr>
        <w:tabs>
          <w:tab w:val="left" w:pos="4860"/>
        </w:tabs>
        <w:rPr>
          <w:rFonts w:ascii="Times New Roman" w:hAnsi="Times New Roman" w:cs="Times New Roman"/>
        </w:rPr>
      </w:pPr>
      <w:proofErr w:type="spellStart"/>
      <w:r w:rsidRPr="28907C86" w:rsidR="00C62957">
        <w:rPr>
          <w:rFonts w:ascii="Consolas" w:hAnsi="Consolas" w:cs="Times New Roman"/>
        </w:rPr>
        <w:t>cout</w:t>
      </w:r>
      <w:proofErr w:type="spellEnd"/>
      <w:r w:rsidRPr="28907C86" w:rsidR="00C62957">
        <w:rPr>
          <w:rFonts w:ascii="Consolas" w:hAnsi="Consolas" w:cs="Times New Roman"/>
        </w:rPr>
        <w:t xml:space="preserve"> &lt;&lt; x * y &lt;&lt; " = " &lt;&lt; y * x;</w:t>
      </w:r>
      <w:r w:rsidRPr="28907C86" w:rsidR="00343C29">
        <w:rPr>
          <w:rFonts w:ascii="Consolas" w:hAnsi="Consolas" w:cs="Times New Roman"/>
        </w:rPr>
        <w:t xml:space="preserve"> </w:t>
      </w:r>
      <w:r>
        <w:tab/>
      </w:r>
      <w:r w:rsidRPr="28907C86" w:rsidR="00343C29">
        <w:rPr>
          <w:rFonts w:ascii="Times New Roman" w:hAnsi="Times New Roman" w:cs="Times New Roman"/>
        </w:rPr>
        <w:t xml:space="preserve">Ans: </w:t>
      </w:r>
      <w:sdt>
        <w:sdtPr>
          <w:id w:val="1353406542"/>
          <w:placeholder>
            <w:docPart w:val="7FBC6CEB14AF4D5A96047CE57B13538E"/>
          </w:placeholder>
          <w:rPr>
            <w:rFonts w:ascii="Times New Roman" w:hAnsi="Times New Roman" w:cs="Times New Roman"/>
          </w:rPr>
        </w:sdtPr>
        <w:sdtContent>
          <w:r w:rsidRPr="28907C86" w:rsidR="00343C29">
            <w:rPr>
              <w:rFonts w:ascii="Times New Roman" w:hAnsi="Times New Roman" w:cs="Times New Roman"/>
            </w:rPr>
            <w:t>24 = 24</w:t>
          </w:r>
        </w:sdtContent>
        <w:sdtEndPr>
          <w:rPr>
            <w:rFonts w:ascii="Times New Roman" w:hAnsi="Times New Roman" w:cs="Times New Roman"/>
          </w:rPr>
        </w:sdtEndPr>
      </w:sdt>
    </w:p>
    <w:p w:rsidRPr="00EE1C32" w:rsidR="00C62957" w:rsidP="00C62957" w:rsidRDefault="00C62957" w14:paraId="6DD536E5" w14:textId="4E5FCD51">
      <w:pPr>
        <w:pStyle w:val="ListParagraph"/>
        <w:numPr>
          <w:ilvl w:val="0"/>
          <w:numId w:val="1"/>
        </w:numPr>
        <w:tabs>
          <w:tab w:val="left" w:pos="4860"/>
        </w:tabs>
        <w:rPr>
          <w:rFonts w:ascii="Times New Roman" w:hAnsi="Times New Roman" w:cs="Times New Roman"/>
        </w:rPr>
      </w:pPr>
      <w:r w:rsidRPr="28907C86" w:rsidR="00C62957">
        <w:rPr>
          <w:rFonts w:ascii="Consolas" w:hAnsi="Consolas" w:cs="Times New Roman"/>
        </w:rPr>
        <w:t>p = x - y</w:t>
      </w:r>
      <w:r w:rsidRPr="28907C86" w:rsidR="00343C29">
        <w:rPr>
          <w:rFonts w:ascii="Consolas" w:hAnsi="Consolas" w:cs="Times New Roman"/>
        </w:rPr>
        <w:t xml:space="preserve"> </w:t>
      </w:r>
      <w:r>
        <w:tab/>
      </w:r>
      <w:r w:rsidRPr="28907C86" w:rsidR="00343C29">
        <w:rPr>
          <w:rFonts w:ascii="Times New Roman" w:hAnsi="Times New Roman" w:cs="Times New Roman"/>
        </w:rPr>
        <w:t xml:space="preserve">Ans: </w:t>
      </w:r>
      <w:sdt>
        <w:sdtPr>
          <w:id w:val="1471825230"/>
          <w:placeholder>
            <w:docPart w:val="A16F25C5434B475DAD79A3CF456EA4F1"/>
          </w:placeholder>
          <w:rPr>
            <w:rFonts w:ascii="Times New Roman" w:hAnsi="Times New Roman" w:cs="Times New Roman"/>
          </w:rPr>
        </w:sdtPr>
        <w:sdtContent>
          <w:r w:rsidRPr="28907C86" w:rsidR="00343C29">
            <w:rPr>
              <w:rFonts w:ascii="Times New Roman" w:hAnsi="Times New Roman" w:cs="Times New Roman"/>
            </w:rPr>
            <w:t>no screen output</w:t>
          </w:r>
        </w:sdtContent>
        <w:sdtEndPr>
          <w:rPr>
            <w:rFonts w:ascii="Times New Roman" w:hAnsi="Times New Roman" w:cs="Times New Roman"/>
          </w:rPr>
        </w:sdtEndPr>
      </w:sdt>
    </w:p>
    <w:p w:rsidR="00C62957" w:rsidP="00C62957" w:rsidRDefault="00C62957" w14:paraId="27A7D446" w14:textId="12C27240">
      <w:pPr>
        <w:pStyle w:val="ListParagraph"/>
        <w:numPr>
          <w:ilvl w:val="0"/>
          <w:numId w:val="1"/>
        </w:numPr>
        <w:tabs>
          <w:tab w:val="left" w:pos="4860"/>
        </w:tabs>
        <w:rPr>
          <w:rFonts w:ascii="Times New Roman" w:hAnsi="Times New Roman" w:cs="Times New Roman"/>
        </w:rPr>
      </w:pPr>
      <w:r w:rsidRPr="28907C86" w:rsidR="00C62957">
        <w:rPr>
          <w:rFonts w:ascii="Consolas" w:hAnsi="Consolas" w:cs="Times New Roman"/>
        </w:rPr>
        <w:t xml:space="preserve">// </w:t>
      </w:r>
      <w:proofErr w:type="spellStart"/>
      <w:r w:rsidRPr="28907C86" w:rsidR="00C62957">
        <w:rPr>
          <w:rFonts w:ascii="Consolas" w:hAnsi="Consolas" w:cs="Times New Roman"/>
        </w:rPr>
        <w:t>cout</w:t>
      </w:r>
      <w:proofErr w:type="spellEnd"/>
      <w:r w:rsidRPr="28907C86" w:rsidR="00C62957">
        <w:rPr>
          <w:rFonts w:ascii="Consolas" w:hAnsi="Consolas" w:cs="Times New Roman"/>
        </w:rPr>
        <w:t xml:space="preserve"> &lt;&lt; "x - y = " &lt;&lt; x - </w:t>
      </w:r>
      <w:proofErr w:type="gramStart"/>
      <w:r w:rsidRPr="28907C86" w:rsidR="00C62957">
        <w:rPr>
          <w:rFonts w:ascii="Consolas" w:hAnsi="Consolas" w:cs="Times New Roman"/>
        </w:rPr>
        <w:t>y;</w:t>
      </w:r>
      <w:proofErr w:type="gramEnd"/>
      <w:r w:rsidRPr="28907C86" w:rsidR="00343C29">
        <w:rPr>
          <w:rFonts w:ascii="Consolas" w:hAnsi="Consolas" w:cs="Times New Roman"/>
        </w:rPr>
        <w:t xml:space="preserve"> </w:t>
      </w:r>
      <w:r>
        <w:tab/>
      </w:r>
      <w:r w:rsidRPr="28907C86" w:rsidR="00343C29">
        <w:rPr>
          <w:rFonts w:ascii="Times New Roman" w:hAnsi="Times New Roman" w:cs="Times New Roman"/>
        </w:rPr>
        <w:t xml:space="preserve">Ans: </w:t>
      </w:r>
      <w:sdt>
        <w:sdtPr>
          <w:id w:val="1434869284"/>
          <w:placeholder>
            <w:docPart w:val="74BFF863BC434F0CBF4217B0345C5090"/>
          </w:placeholder>
          <w:rPr>
            <w:rFonts w:ascii="Times New Roman" w:hAnsi="Times New Roman" w:cs="Times New Roman"/>
          </w:rPr>
        </w:sdtPr>
        <w:sdtContent>
          <w:r w:rsidRPr="28907C86" w:rsidR="00343C29">
            <w:rPr>
              <w:rFonts w:ascii="Times New Roman" w:hAnsi="Times New Roman" w:cs="Times New Roman"/>
            </w:rPr>
            <w:t>no screen output</w:t>
          </w:r>
        </w:sdtContent>
        <w:sdtEndPr>
          <w:rPr>
            <w:rFonts w:ascii="Times New Roman" w:hAnsi="Times New Roman" w:cs="Times New Roman"/>
          </w:rPr>
        </w:sdtEndPr>
      </w:sdt>
    </w:p>
    <w:p w:rsidRPr="00EE1C32" w:rsidR="00EE1C32" w:rsidP="00EE1C32" w:rsidRDefault="00BD0423" w14:paraId="4A1E5985" w14:textId="6F4CE1B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1F0006C">
          <v:rect id="_x0000_i1027" style="width:0;height:1.5pt" o:hr="t" o:hrstd="t" o:hralign="center" fillcolor="#a0a0a0" stroked="f"/>
        </w:pict>
      </w:r>
    </w:p>
    <w:p w:rsidRPr="00EE1C32" w:rsidR="00EE1C32" w:rsidP="00EE1C32" w:rsidRDefault="00EE1C32" w14:paraId="545117E9" w14:textId="0CC8FEFC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>Checkpoint 3.2</w:t>
      </w:r>
    </w:p>
    <w:p w:rsidRPr="00EE1C32" w:rsidR="00EE1C32" w:rsidP="00EE1C32" w:rsidRDefault="00EE1C32" w14:paraId="4CB92F69" w14:textId="0078CEA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Given the algebraic equation </w:t>
      </w:r>
      <m:oMath>
        <m:r>
          <w:rPr>
            <w:rFonts w:ascii="Cambria Math" w:hAnsi="Cambria Math" w:cs="Times New Roman"/>
          </w:rPr>
          <m:t>y = a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3</m:t>
            </m:r>
          </m:sup>
        </m:sSup>
        <m:r>
          <w:rPr>
            <w:rFonts w:ascii="Cambria Math" w:hAnsi="Cambria Math" w:cs="Times New Roman"/>
          </w:rPr>
          <m:t>-12</m:t>
        </m:r>
      </m:oMath>
      <w:r w:rsidRPr="00EE1C32">
        <w:rPr>
          <w:rFonts w:ascii="Times New Roman" w:hAnsi="Times New Roman" w:cs="Times New Roman"/>
        </w:rPr>
        <w:t>, which of the following are correct statements for this equation?</w:t>
      </w:r>
    </w:p>
    <w:p w:rsidRPr="00EE1C32" w:rsidR="00C62957" w:rsidP="00C62957" w:rsidRDefault="00C62957" w14:paraId="3DF1B366" w14:textId="0A0F4863">
      <w:pPr>
        <w:pStyle w:val="ListParagraph"/>
        <w:numPr>
          <w:ilvl w:val="0"/>
          <w:numId w:val="3"/>
        </w:numPr>
        <w:tabs>
          <w:tab w:val="left" w:pos="4860"/>
        </w:tabs>
        <w:rPr>
          <w:rFonts w:ascii="Times New Roman" w:hAnsi="Times New Roman" w:cs="Times New Roman"/>
        </w:rPr>
      </w:pPr>
      <w:r w:rsidRPr="00CA4437">
        <w:rPr>
          <w:rFonts w:ascii="Consolas" w:hAnsi="Consolas" w:cs="Times New Roman"/>
        </w:rPr>
        <w:t>y = a * x * x * x -12;</w:t>
      </w:r>
    </w:p>
    <w:p w:rsidRPr="00EE1C32" w:rsidR="00C62957" w:rsidP="00C62957" w:rsidRDefault="00C62957" w14:paraId="7C7C2099" w14:textId="758C0071">
      <w:pPr>
        <w:pStyle w:val="ListParagraph"/>
        <w:numPr>
          <w:ilvl w:val="0"/>
          <w:numId w:val="3"/>
        </w:numPr>
        <w:tabs>
          <w:tab w:val="left" w:pos="4860"/>
        </w:tabs>
        <w:rPr>
          <w:rFonts w:ascii="Times New Roman" w:hAnsi="Times New Roman" w:cs="Times New Roman"/>
        </w:rPr>
      </w:pPr>
      <w:r w:rsidRPr="00CA4437">
        <w:rPr>
          <w:rFonts w:ascii="Consolas" w:hAnsi="Consolas" w:cs="Times New Roman"/>
        </w:rPr>
        <w:t>y = a * x * (x - 12);</w:t>
      </w:r>
    </w:p>
    <w:p w:rsidRPr="00EE1C32" w:rsidR="00C62957" w:rsidP="00C62957" w:rsidRDefault="00C62957" w14:paraId="40FB97E6" w14:textId="190668D0">
      <w:pPr>
        <w:pStyle w:val="ListParagraph"/>
        <w:numPr>
          <w:ilvl w:val="0"/>
          <w:numId w:val="3"/>
        </w:numPr>
        <w:tabs>
          <w:tab w:val="left" w:pos="4860"/>
        </w:tabs>
        <w:rPr>
          <w:rFonts w:ascii="Times New Roman" w:hAnsi="Times New Roman" w:cs="Times New Roman"/>
        </w:rPr>
      </w:pPr>
      <w:r w:rsidRPr="00CA4437">
        <w:rPr>
          <w:rFonts w:ascii="Consolas" w:hAnsi="Consolas" w:cs="Times New Roman"/>
        </w:rPr>
        <w:t>y = a * (x * x) * (x -12);</w:t>
      </w:r>
    </w:p>
    <w:p w:rsidRPr="00EE1C32" w:rsidR="00C62957" w:rsidP="00C62957" w:rsidRDefault="00C62957" w14:paraId="0EFF3863" w14:textId="106C3FC7">
      <w:pPr>
        <w:pStyle w:val="ListParagraph"/>
        <w:numPr>
          <w:ilvl w:val="0"/>
          <w:numId w:val="3"/>
        </w:numPr>
        <w:tabs>
          <w:tab w:val="left" w:pos="4860"/>
        </w:tabs>
        <w:rPr>
          <w:rFonts w:ascii="Times New Roman" w:hAnsi="Times New Roman" w:cs="Times New Roman"/>
        </w:rPr>
      </w:pPr>
      <w:r w:rsidRPr="00CA4437">
        <w:rPr>
          <w:rFonts w:ascii="Consolas" w:hAnsi="Consolas" w:cs="Times New Roman"/>
        </w:rPr>
        <w:t>y = a * x * (x * x) - 12;</w:t>
      </w:r>
    </w:p>
    <w:p w:rsidRPr="00C62957" w:rsidR="00D47BEE" w:rsidP="00C62957" w:rsidRDefault="00C62957" w14:paraId="0F046A46" w14:textId="7BEDDAB9">
      <w:pPr>
        <w:pStyle w:val="ListParagraph"/>
        <w:numPr>
          <w:ilvl w:val="0"/>
          <w:numId w:val="3"/>
        </w:numPr>
        <w:tabs>
          <w:tab w:val="left" w:pos="4860"/>
        </w:tabs>
        <w:rPr>
          <w:rFonts w:ascii="Times New Roman" w:hAnsi="Times New Roman" w:cs="Times New Roman"/>
        </w:rPr>
      </w:pPr>
      <w:r w:rsidRPr="00CA4437">
        <w:rPr>
          <w:rFonts w:ascii="Consolas" w:hAnsi="Consolas" w:cs="Times New Roman"/>
        </w:rPr>
        <w:t>y = a * ( x * x * x ) -12;</w:t>
      </w:r>
    </w:p>
    <w:p w:rsidRPr="00D47BEE" w:rsidR="00D47BEE" w:rsidP="00D47BEE" w:rsidRDefault="00D47BEE" w14:paraId="5A08995A" w14:textId="7C81B9AD">
      <w:pPr>
        <w:rPr>
          <w:rFonts w:ascii="Times New Roman" w:hAnsi="Times New Roman" w:cs="Times New Roman"/>
        </w:rPr>
      </w:pPr>
      <w:r w:rsidRPr="28907C86" w:rsidR="00D47BEE">
        <w:rPr>
          <w:rFonts w:ascii="Times New Roman" w:hAnsi="Times New Roman" w:cs="Times New Roman"/>
        </w:rPr>
        <w:t xml:space="preserve">Ans: </w:t>
      </w:r>
      <w:sdt>
        <w:sdtPr>
          <w:id w:val="1693136589"/>
          <w:placeholder>
            <w:docPart w:val="DefaultPlaceholder_-1854013440"/>
          </w:placeholder>
          <w:rPr>
            <w:rFonts w:ascii="Times New Roman" w:hAnsi="Times New Roman" w:cs="Times New Roman"/>
          </w:rPr>
        </w:sdtPr>
        <w:sdtContent>
          <w:r w:rsidRPr="28907C86" w:rsidR="00D47BEE">
            <w:rPr>
              <w:rFonts w:ascii="Times New Roman" w:hAnsi="Times New Roman" w:cs="Times New Roman"/>
            </w:rPr>
            <w:t>a, d, e</w:t>
          </w:r>
        </w:sdtContent>
        <w:sdtEndPr>
          <w:rPr>
            <w:rFonts w:ascii="Times New Roman" w:hAnsi="Times New Roman" w:cs="Times New Roman"/>
          </w:rPr>
        </w:sdtEndPr>
      </w:sdt>
    </w:p>
    <w:p w:rsidRPr="00EE1C32" w:rsidR="00EE1C32" w:rsidP="00EE1C32" w:rsidRDefault="00BD0423" w14:paraId="0642B24F" w14:textId="197BFB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D79ECBE">
          <v:rect id="_x0000_i1028" style="width:0;height:1.5pt" o:hr="t" o:hrstd="t" o:hralign="center" fillcolor="#a0a0a0" stroked="f"/>
        </w:pict>
      </w:r>
    </w:p>
    <w:p w:rsidRPr="00EE1C32" w:rsidR="00EE1C32" w:rsidP="00EE1C32" w:rsidRDefault="00EE1C32" w14:paraId="47BF2F61" w14:textId="2883CAB6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 xml:space="preserve">Checkpoint 3.3 </w:t>
      </w:r>
    </w:p>
    <w:p w:rsidRPr="00EE1C32" w:rsidR="00EE1C32" w:rsidP="00EE1C32" w:rsidRDefault="00EE1C32" w14:paraId="67AF5B80" w14:textId="1E7B2E43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What is the value of x after each statement is performed?</w:t>
      </w:r>
    </w:p>
    <w:p w:rsidRPr="00D47BEE" w:rsidR="00343C29" w:rsidP="00343C29" w:rsidRDefault="00343C29" w14:paraId="4CF760F1" w14:textId="3E97A538">
      <w:pPr>
        <w:pStyle w:val="ListParagraph"/>
        <w:numPr>
          <w:ilvl w:val="0"/>
          <w:numId w:val="11"/>
        </w:numPr>
        <w:tabs>
          <w:tab w:val="left" w:pos="4140"/>
        </w:tabs>
        <w:rPr>
          <w:rFonts w:ascii="Times New Roman" w:hAnsi="Times New Roman" w:cs="Times New Roman"/>
        </w:rPr>
      </w:pPr>
      <w:r w:rsidRPr="28907C86" w:rsidR="00343C29">
        <w:rPr>
          <w:rFonts w:ascii="Consolas" w:hAnsi="Consolas" w:cs="Times New Roman"/>
        </w:rPr>
        <w:t>x = 6 + 3 * 7 / 1 - 2;</w:t>
      </w:r>
      <w:r w:rsidRPr="28907C86" w:rsidR="00343C29">
        <w:rPr>
          <w:rFonts w:ascii="Consolas" w:hAnsi="Consolas" w:cs="Times New Roman"/>
        </w:rPr>
        <w:t xml:space="preserve"> </w:t>
      </w:r>
      <w:r>
        <w:tab/>
      </w:r>
      <w:r w:rsidRPr="28907C86" w:rsidR="00343C29">
        <w:rPr>
          <w:rFonts w:ascii="Times New Roman" w:hAnsi="Times New Roman" w:cs="Times New Roman"/>
        </w:rPr>
        <w:t xml:space="preserve">Ans: </w:t>
      </w:r>
      <w:sdt>
        <w:sdtPr>
          <w:id w:val="1070182828"/>
          <w:placeholder>
            <w:docPart w:val="BE6F7FFF5EA24C14882BB06B58A72F22"/>
          </w:placeholder>
          <w:rPr>
            <w:rFonts w:ascii="Times New Roman" w:hAnsi="Times New Roman" w:cs="Times New Roman"/>
          </w:rPr>
        </w:sdtPr>
        <w:sdtContent>
          <w:r w:rsidRPr="28907C86" w:rsidR="00343C29">
            <w:rPr>
              <w:rFonts w:ascii="Times New Roman" w:hAnsi="Times New Roman" w:cs="Times New Roman"/>
            </w:rPr>
            <w:t>25</w:t>
          </w:r>
        </w:sdtContent>
        <w:sdtEndPr>
          <w:rPr>
            <w:rFonts w:ascii="Times New Roman" w:hAnsi="Times New Roman" w:cs="Times New Roman"/>
          </w:rPr>
        </w:sdtEndPr>
      </w:sdt>
    </w:p>
    <w:p w:rsidRPr="00D47BEE" w:rsidR="00343C29" w:rsidP="00343C29" w:rsidRDefault="00343C29" w14:paraId="494EE8D9" w14:textId="01C7CC03">
      <w:pPr>
        <w:pStyle w:val="ListParagraph"/>
        <w:numPr>
          <w:ilvl w:val="0"/>
          <w:numId w:val="11"/>
        </w:numPr>
        <w:tabs>
          <w:tab w:val="left" w:pos="4140"/>
        </w:tabs>
        <w:rPr>
          <w:rFonts w:ascii="Times New Roman" w:hAnsi="Times New Roman" w:cs="Times New Roman"/>
        </w:rPr>
      </w:pPr>
      <w:r w:rsidRPr="28907C86" w:rsidR="00343C29">
        <w:rPr>
          <w:rFonts w:ascii="Consolas" w:hAnsi="Consolas" w:cs="Times New Roman"/>
        </w:rPr>
        <w:t xml:space="preserve">x = 3 % 3 + 3 * 2 - 2 / </w:t>
      </w:r>
      <w:proofErr w:type="gramStart"/>
      <w:r w:rsidRPr="28907C86" w:rsidR="00343C29">
        <w:rPr>
          <w:rFonts w:ascii="Consolas" w:hAnsi="Consolas" w:cs="Times New Roman"/>
        </w:rPr>
        <w:t>2;</w:t>
      </w:r>
      <w:proofErr w:type="gramEnd"/>
      <w:r w:rsidRPr="28907C86" w:rsidR="00343C29">
        <w:rPr>
          <w:rFonts w:ascii="Consolas" w:hAnsi="Consolas" w:cs="Times New Roman"/>
        </w:rPr>
        <w:t xml:space="preserve"> </w:t>
      </w:r>
      <w:r>
        <w:tab/>
      </w:r>
      <w:r w:rsidRPr="28907C86" w:rsidR="00343C29">
        <w:rPr>
          <w:rFonts w:ascii="Times New Roman" w:hAnsi="Times New Roman" w:cs="Times New Roman"/>
        </w:rPr>
        <w:t xml:space="preserve">Ans: </w:t>
      </w:r>
      <w:sdt>
        <w:sdtPr>
          <w:id w:val="820381753"/>
          <w:placeholder>
            <w:docPart w:val="8B3968AF51DF4A0FB589C958C0D2D932"/>
          </w:placeholder>
          <w:rPr>
            <w:rFonts w:ascii="Times New Roman" w:hAnsi="Times New Roman" w:cs="Times New Roman"/>
          </w:rPr>
        </w:sdtPr>
        <w:sdtContent>
          <w:r w:rsidRPr="28907C86" w:rsidR="00343C29">
            <w:rPr>
              <w:rFonts w:ascii="Times New Roman" w:hAnsi="Times New Roman" w:cs="Times New Roman"/>
            </w:rPr>
            <w:t>5</w:t>
          </w:r>
        </w:sdtContent>
        <w:sdtEndPr>
          <w:rPr>
            <w:rFonts w:ascii="Times New Roman" w:hAnsi="Times New Roman" w:cs="Times New Roman"/>
          </w:rPr>
        </w:sdtEndPr>
      </w:sdt>
    </w:p>
    <w:p w:rsidRPr="00EE1C32" w:rsidR="00EE1C32" w:rsidP="00EE1C32" w:rsidRDefault="00BD0423" w14:paraId="3A14A6C1" w14:textId="3E1347C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727999EF">
          <v:rect id="_x0000_i1029" style="width:0;height:1.5pt" o:hr="t" o:hrstd="t" o:hralign="center" fillcolor="#a0a0a0" stroked="f"/>
        </w:pict>
      </w:r>
    </w:p>
    <w:p w:rsidR="00343C29" w:rsidRDefault="00343C29" w14:paraId="64CF2EAA" w14:textId="7777777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:rsidRPr="00EE1C32" w:rsidR="00EE1C32" w:rsidP="00EE1C32" w:rsidRDefault="00EE1C32" w14:paraId="204067EC" w14:textId="3A379C83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lastRenderedPageBreak/>
        <w:t>Checkpoint 3.4</w:t>
      </w:r>
    </w:p>
    <w:p w:rsidRPr="00EE1C32" w:rsidR="00EE1C32" w:rsidP="00EE1C32" w:rsidRDefault="00EE1C32" w14:paraId="5650CDEB" w14:textId="14DEA958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If x = 5, y = 6, z = 7, evaluate each of the following statements, if possible.  If it is not possible, state the reason.</w:t>
      </w:r>
    </w:p>
    <w:p w:rsidRPr="00EE1C32" w:rsidR="00343C29" w:rsidP="00343C29" w:rsidRDefault="00343C29" w14:paraId="4E298A02" w14:textId="13769369">
      <w:pPr>
        <w:pStyle w:val="ListParagraph"/>
        <w:numPr>
          <w:ilvl w:val="0"/>
          <w:numId w:val="5"/>
        </w:numPr>
        <w:tabs>
          <w:tab w:val="left" w:pos="2520"/>
        </w:tabs>
        <w:rPr>
          <w:rFonts w:ascii="Times New Roman" w:hAnsi="Times New Roman" w:cs="Times New Roman"/>
        </w:rPr>
      </w:pPr>
      <w:r w:rsidRPr="28907C86" w:rsidR="00343C29">
        <w:rPr>
          <w:rFonts w:ascii="Consolas" w:hAnsi="Consolas" w:cs="Times New Roman"/>
        </w:rPr>
        <w:t>(x + z) % y</w:t>
      </w:r>
      <w:r>
        <w:tab/>
      </w:r>
      <w:r w:rsidRPr="28907C86" w:rsidR="00343C29">
        <w:rPr>
          <w:rFonts w:ascii="Times New Roman" w:hAnsi="Times New Roman" w:cs="Times New Roman"/>
        </w:rPr>
        <w:t xml:space="preserve">Ans: </w:t>
      </w:r>
      <w:sdt>
        <w:sdtPr>
          <w:id w:val="329185811"/>
          <w:placeholder>
            <w:docPart w:val="C09CDA50AFD6477B81DA10F50D25D695"/>
          </w:placeholder>
          <w:rPr>
            <w:rFonts w:ascii="Times New Roman" w:hAnsi="Times New Roman" w:cs="Times New Roman"/>
          </w:rPr>
        </w:sdtPr>
        <w:sdtContent>
          <w:r w:rsidRPr="28907C86" w:rsidR="00343C29">
            <w:rPr>
              <w:rFonts w:ascii="Times New Roman" w:hAnsi="Times New Roman" w:cs="Times New Roman"/>
            </w:rPr>
            <w:t>0</w:t>
          </w:r>
        </w:sdtContent>
        <w:sdtEndPr>
          <w:rPr>
            <w:rFonts w:ascii="Times New Roman" w:hAnsi="Times New Roman" w:cs="Times New Roman"/>
          </w:rPr>
        </w:sdtEndPr>
      </w:sdt>
    </w:p>
    <w:p w:rsidRPr="00EE1C32" w:rsidR="00343C29" w:rsidP="00343C29" w:rsidRDefault="00343C29" w14:paraId="2AA05801" w14:textId="7AB2BFAE">
      <w:pPr>
        <w:pStyle w:val="ListParagraph"/>
        <w:numPr>
          <w:ilvl w:val="0"/>
          <w:numId w:val="5"/>
        </w:numPr>
        <w:tabs>
          <w:tab w:val="left" w:pos="2520"/>
        </w:tabs>
        <w:rPr>
          <w:rFonts w:ascii="Times New Roman" w:hAnsi="Times New Roman" w:cs="Times New Roman"/>
        </w:rPr>
      </w:pPr>
      <w:r w:rsidRPr="28907C86" w:rsidR="00343C29">
        <w:rPr>
          <w:rFonts w:ascii="Consolas" w:hAnsi="Consolas" w:cs="Times New Roman"/>
        </w:rPr>
        <w:t>(x % y) % z</w:t>
      </w:r>
      <w:r>
        <w:tab/>
      </w:r>
      <w:r w:rsidRPr="28907C86" w:rsidR="00343C29">
        <w:rPr>
          <w:rFonts w:ascii="Times New Roman" w:hAnsi="Times New Roman" w:cs="Times New Roman"/>
        </w:rPr>
        <w:t xml:space="preserve">Ans: </w:t>
      </w:r>
      <w:sdt>
        <w:sdtPr>
          <w:id w:val="219513133"/>
          <w:placeholder>
            <w:docPart w:val="1467BDD29E0E491BABAF74F88515BD42"/>
          </w:placeholder>
          <w:rPr>
            <w:rFonts w:ascii="Times New Roman" w:hAnsi="Times New Roman" w:cs="Times New Roman"/>
          </w:rPr>
        </w:sdtPr>
        <w:sdtContent>
          <w:r w:rsidRPr="28907C86" w:rsidR="00343C29">
            <w:rPr>
              <w:rFonts w:ascii="Times New Roman" w:hAnsi="Times New Roman" w:cs="Times New Roman"/>
            </w:rPr>
            <w:t>5</w:t>
          </w:r>
        </w:sdtContent>
        <w:sdtEndPr>
          <w:rPr>
            <w:rFonts w:ascii="Times New Roman" w:hAnsi="Times New Roman" w:cs="Times New Roman"/>
          </w:rPr>
        </w:sdtEndPr>
      </w:sdt>
    </w:p>
    <w:p w:rsidRPr="00343C29" w:rsidR="00D47BEE" w:rsidP="00343C29" w:rsidRDefault="00343C29" w14:paraId="597F4CCF" w14:textId="79D9019D">
      <w:pPr>
        <w:pStyle w:val="ListParagraph"/>
        <w:numPr>
          <w:ilvl w:val="0"/>
          <w:numId w:val="5"/>
        </w:numPr>
        <w:tabs>
          <w:tab w:val="left" w:pos="2520"/>
        </w:tabs>
        <w:rPr>
          <w:rFonts w:ascii="Times New Roman" w:hAnsi="Times New Roman" w:cs="Times New Roman"/>
        </w:rPr>
      </w:pPr>
      <w:r w:rsidRPr="28907C86" w:rsidR="00343C29">
        <w:rPr>
          <w:rFonts w:ascii="Consolas" w:hAnsi="Consolas" w:cs="Times New Roman"/>
        </w:rPr>
        <w:t>(x * z) % y</w:t>
      </w:r>
      <w:r>
        <w:tab/>
      </w:r>
      <w:r w:rsidRPr="28907C86" w:rsidR="00343C29">
        <w:rPr>
          <w:rFonts w:ascii="Times New Roman" w:hAnsi="Times New Roman" w:cs="Times New Roman"/>
        </w:rPr>
        <w:t xml:space="preserve">Ans: </w:t>
      </w:r>
      <w:sdt>
        <w:sdtPr>
          <w:id w:val="1462513945"/>
          <w:placeholder>
            <w:docPart w:val="3B196F08C3A84CB38BB937EC505DD6C4"/>
          </w:placeholder>
          <w:rPr>
            <w:rFonts w:ascii="Times New Roman" w:hAnsi="Times New Roman" w:cs="Times New Roman"/>
          </w:rPr>
        </w:sdtPr>
        <w:sdtContent>
          <w:r w:rsidRPr="28907C86" w:rsidR="00343C29">
            <w:rPr>
              <w:rFonts w:ascii="Times New Roman" w:hAnsi="Times New Roman" w:cs="Times New Roman"/>
            </w:rPr>
            <w:t>5</w:t>
          </w:r>
        </w:sdtContent>
        <w:sdtEndPr>
          <w:rPr>
            <w:rFonts w:ascii="Times New Roman" w:hAnsi="Times New Roman" w:cs="Times New Roman"/>
          </w:rPr>
        </w:sdtEndPr>
      </w:sdt>
    </w:p>
    <w:p w:rsidRPr="00EE1C32" w:rsidR="00EE1C32" w:rsidP="00EE1C32" w:rsidRDefault="00BD0423" w14:paraId="35881C16" w14:textId="739B5DA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64F3AF5D">
          <v:rect id="_x0000_i1030" style="width:0;height:1.5pt" o:hr="t" o:hrstd="t" o:hralign="center" fillcolor="#a0a0a0" stroked="f"/>
        </w:pict>
      </w:r>
    </w:p>
    <w:p w:rsidRPr="00EE1C32" w:rsidR="00EE1C32" w:rsidP="00EE1C32" w:rsidRDefault="00EE1C32" w14:paraId="3BC7C46F" w14:textId="43FCEA0E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>Checkpoint 3.5</w:t>
      </w:r>
    </w:p>
    <w:p w:rsidRPr="00EE1C32" w:rsidR="00EE1C32" w:rsidP="00EE1C32" w:rsidRDefault="00EE1C32" w14:paraId="79C7AC6A" w14:textId="77777777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What is printed by the following program? Suppose the input is: 20 25</w:t>
      </w:r>
    </w:p>
    <w:p w:rsidRPr="00EE1C32" w:rsidR="00EE1C32" w:rsidP="00EE1C32" w:rsidRDefault="00EE1C32" w14:paraId="18423152" w14:textId="77777777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#include &lt;iostream&gt;</w:t>
      </w:r>
    </w:p>
    <w:p w:rsidRPr="00EE1C32" w:rsidR="00EE1C32" w:rsidP="00EE1C32" w:rsidRDefault="00EE1C32" w14:paraId="3E6AD25C" w14:textId="77777777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using namespace std;</w:t>
      </w:r>
    </w:p>
    <w:p w:rsidRPr="00EE1C32" w:rsidR="00EE1C32" w:rsidP="00EE1C32" w:rsidRDefault="00EE1C32" w14:paraId="2314D669" w14:textId="77777777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const int NUM = 10;</w:t>
      </w:r>
    </w:p>
    <w:p w:rsidRPr="00EE1C32" w:rsidR="00EE1C32" w:rsidP="00EE1C32" w:rsidRDefault="00EE1C32" w14:paraId="71723C74" w14:textId="77777777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const double X = 20.5;</w:t>
      </w:r>
    </w:p>
    <w:p w:rsidRPr="00EE1C32" w:rsidR="00EE1C32" w:rsidP="00EE1C32" w:rsidRDefault="00EE1C32" w14:paraId="468624D4" w14:textId="77777777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int main()</w:t>
      </w:r>
    </w:p>
    <w:p w:rsidRPr="00EE1C32" w:rsidR="00EE1C32" w:rsidP="00EE1C32" w:rsidRDefault="00EE1C32" w14:paraId="233FA811" w14:textId="77777777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{</w:t>
      </w:r>
    </w:p>
    <w:p w:rsidRPr="00EE1C32" w:rsidR="00EE1C32" w:rsidP="00EE1C32" w:rsidRDefault="00EE1C32" w14:paraId="5C1F5FDA" w14:textId="77777777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r w:rsidRPr="00EE1C32">
        <w:rPr>
          <w:rFonts w:ascii="Consolas" w:hAnsi="Consolas"/>
        </w:rPr>
        <w:t>int a, b;</w:t>
      </w:r>
    </w:p>
    <w:p w:rsidRPr="00EE1C32" w:rsidR="00EE1C32" w:rsidP="00EE1C32" w:rsidRDefault="00EE1C32" w14:paraId="3AAD1991" w14:textId="77777777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r w:rsidRPr="00EE1C32">
        <w:rPr>
          <w:rFonts w:ascii="Consolas" w:hAnsi="Consolas"/>
        </w:rPr>
        <w:t>double p;</w:t>
      </w:r>
    </w:p>
    <w:p w:rsidRPr="00EE1C32" w:rsidR="00EE1C32" w:rsidP="00EE1C32" w:rsidRDefault="00EE1C32" w14:paraId="1DBAB4AE" w14:textId="77777777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r w:rsidRPr="00EE1C32">
        <w:rPr>
          <w:rFonts w:ascii="Consolas" w:hAnsi="Consolas"/>
        </w:rPr>
        <w:t>char grade;</w:t>
      </w:r>
    </w:p>
    <w:p w:rsidRPr="00EE1C32" w:rsidR="00EE1C32" w:rsidP="00EE1C32" w:rsidRDefault="00EE1C32" w14:paraId="1EB24B5C" w14:textId="77777777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r w:rsidRPr="00EE1C32">
        <w:rPr>
          <w:rFonts w:ascii="Consolas" w:hAnsi="Consolas"/>
        </w:rPr>
        <w:t>a = 23;</w:t>
      </w:r>
    </w:p>
    <w:p w:rsidRPr="00EE1C32" w:rsidR="00EE1C32" w:rsidP="00EE1C32" w:rsidRDefault="00EE1C32" w14:paraId="3901BB39" w14:textId="77777777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r w:rsidRPr="00EE1C32">
        <w:rPr>
          <w:rFonts w:ascii="Consolas" w:hAnsi="Consolas"/>
        </w:rPr>
        <w:t>cout &lt;&lt; "a = " &lt;&lt; a &lt;&lt; endl;</w:t>
      </w:r>
    </w:p>
    <w:p w:rsidRPr="00EE1C32" w:rsidR="00EE1C32" w:rsidP="00EE1C32" w:rsidRDefault="00EE1C32" w14:paraId="12785965" w14:textId="77777777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r w:rsidRPr="00EE1C32">
        <w:rPr>
          <w:rFonts w:ascii="Consolas" w:hAnsi="Consolas"/>
        </w:rPr>
        <w:t>cout &lt;&lt; "Enter two integers: ";</w:t>
      </w:r>
    </w:p>
    <w:p w:rsidRPr="00EE1C32" w:rsidR="00EE1C32" w:rsidP="00EE1C32" w:rsidRDefault="00EE1C32" w14:paraId="2E0A2972" w14:textId="77777777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r w:rsidRPr="00EE1C32">
        <w:rPr>
          <w:rFonts w:ascii="Consolas" w:hAnsi="Consolas"/>
        </w:rPr>
        <w:t>cin &gt;&gt; a &gt;&gt; b;</w:t>
      </w:r>
    </w:p>
    <w:p w:rsidRPr="00EE1C32" w:rsidR="00EE1C32" w:rsidP="00EE1C32" w:rsidRDefault="00EE1C32" w14:paraId="56E4C544" w14:textId="77777777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r w:rsidRPr="00EE1C32">
        <w:rPr>
          <w:rFonts w:ascii="Consolas" w:hAnsi="Consolas"/>
        </w:rPr>
        <w:t>cout &lt;&lt; endl;</w:t>
      </w:r>
    </w:p>
    <w:p w:rsidRPr="00EE1C32" w:rsidR="00EE1C32" w:rsidP="00EE1C32" w:rsidRDefault="00EE1C32" w14:paraId="2170AD27" w14:textId="77777777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r w:rsidRPr="00EE1C32">
        <w:rPr>
          <w:rFonts w:ascii="Consolas" w:hAnsi="Consolas"/>
        </w:rPr>
        <w:t>cout &lt;&lt; "The numbers you entered are "</w:t>
      </w:r>
    </w:p>
    <w:p w:rsidRPr="00EE1C32" w:rsidR="00EE1C32" w:rsidP="00EE1C32" w:rsidRDefault="00EE1C32" w14:paraId="7AAF76C6" w14:textId="77777777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         </w:t>
      </w:r>
      <w:r w:rsidRPr="00EE1C32">
        <w:rPr>
          <w:rFonts w:ascii="Consolas" w:hAnsi="Consolas"/>
        </w:rPr>
        <w:tab/>
      </w:r>
      <w:r w:rsidRPr="00EE1C32">
        <w:rPr>
          <w:rFonts w:ascii="Consolas" w:hAnsi="Consolas"/>
        </w:rPr>
        <w:t>&lt;&lt; a &lt;&lt; " and " &lt;&lt; b &lt;&lt; endl;</w:t>
      </w:r>
    </w:p>
    <w:p w:rsidRPr="00EE1C32" w:rsidR="00EE1C32" w:rsidP="00EE1C32" w:rsidRDefault="00EE1C32" w14:paraId="386C8051" w14:textId="77777777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r w:rsidRPr="00EE1C32">
        <w:rPr>
          <w:rFonts w:ascii="Consolas" w:hAnsi="Consolas"/>
        </w:rPr>
        <w:t>p = X + 2 * a - b;</w:t>
      </w:r>
    </w:p>
    <w:p w:rsidRPr="00EE1C32" w:rsidR="00EE1C32" w:rsidP="00EE1C32" w:rsidRDefault="00EE1C32" w14:paraId="35837CF7" w14:textId="77777777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r w:rsidRPr="00EE1C32">
        <w:rPr>
          <w:rFonts w:ascii="Consolas" w:hAnsi="Consolas"/>
        </w:rPr>
        <w:t>cout &lt;&lt; "p = " &lt;&lt; p &lt;&lt; endl;</w:t>
      </w:r>
    </w:p>
    <w:p w:rsidRPr="00EE1C32" w:rsidR="00EE1C32" w:rsidP="00EE1C32" w:rsidRDefault="00EE1C32" w14:paraId="105DEBE5" w14:textId="77777777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r w:rsidRPr="00EE1C32">
        <w:rPr>
          <w:rFonts w:ascii="Consolas" w:hAnsi="Consolas"/>
        </w:rPr>
        <w:t>grade = 'B';</w:t>
      </w:r>
    </w:p>
    <w:p w:rsidRPr="00EE1C32" w:rsidR="00EE1C32" w:rsidP="00EE1C32" w:rsidRDefault="00EE1C32" w14:paraId="7E2F73B3" w14:textId="77777777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r w:rsidRPr="00EE1C32">
        <w:rPr>
          <w:rFonts w:ascii="Consolas" w:hAnsi="Consolas"/>
        </w:rPr>
        <w:t>cout &lt;&lt; "Your grade is " &lt;&lt; grade &lt;&lt; endl;</w:t>
      </w:r>
    </w:p>
    <w:p w:rsidRPr="00EE1C32" w:rsidR="00EE1C32" w:rsidP="00EE1C32" w:rsidRDefault="00EE1C32" w14:paraId="7D768D1D" w14:textId="77777777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r w:rsidRPr="00EE1C32">
        <w:rPr>
          <w:rFonts w:ascii="Consolas" w:hAnsi="Consolas"/>
        </w:rPr>
        <w:t>a = 2 * NUM + p;</w:t>
      </w:r>
    </w:p>
    <w:p w:rsidRPr="00EE1C32" w:rsidR="00EE1C32" w:rsidP="00EE1C32" w:rsidRDefault="00EE1C32" w14:paraId="481091BD" w14:textId="77777777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r w:rsidRPr="00EE1C32">
        <w:rPr>
          <w:rFonts w:ascii="Consolas" w:hAnsi="Consolas"/>
        </w:rPr>
        <w:t>cout &lt;&lt; "The value of a = " &lt;&lt; a &lt;&lt; endl;</w:t>
      </w:r>
    </w:p>
    <w:p w:rsidRPr="00EE1C32" w:rsidR="00EE1C32" w:rsidP="00EE1C32" w:rsidRDefault="00EE1C32" w14:paraId="3EB3D168" w14:textId="77777777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r w:rsidRPr="00EE1C32">
        <w:rPr>
          <w:rFonts w:ascii="Consolas" w:hAnsi="Consolas"/>
        </w:rPr>
        <w:t>return 0;</w:t>
      </w:r>
    </w:p>
    <w:p w:rsidRPr="00EE1C32" w:rsidR="00EE1C32" w:rsidP="00EE1C32" w:rsidRDefault="00EE1C32" w14:paraId="13756324" w14:textId="77777777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}</w:t>
      </w:r>
    </w:p>
    <w:p w:rsidR="00EE1C32" w:rsidP="00EE1C32" w:rsidRDefault="00EE1C32" w14:paraId="1969262F" w14:textId="398BA9E2">
      <w:pPr>
        <w:rPr>
          <w:rFonts w:ascii="Times New Roman" w:hAnsi="Times New Roman" w:cs="Times New Roman"/>
        </w:rPr>
      </w:pPr>
    </w:p>
    <w:p w:rsidRPr="00EE1C32" w:rsidR="00EA7FD4" w:rsidP="00EE1C32" w:rsidRDefault="00816789" w14:paraId="3E011CA4" w14:textId="3FDF5336">
      <w:pPr>
        <w:rPr>
          <w:rFonts w:ascii="Times New Roman" w:hAnsi="Times New Roman" w:cs="Times New Roman"/>
        </w:rPr>
      </w:pPr>
      <w:r w:rsidRPr="28907C86" w:rsidR="00816789">
        <w:rPr>
          <w:rFonts w:ascii="Times New Roman" w:hAnsi="Times New Roman" w:cs="Times New Roman"/>
        </w:rPr>
        <w:t>Ans: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0800"/>
      </w:tblGrid>
      <w:tr w:rsidR="28907C86" w:rsidTr="28907C86" w14:paraId="43105EC8">
        <w:tc>
          <w:tcPr>
            <w:tcW w:w="10800" w:type="dxa"/>
            <w:tcMar/>
          </w:tcPr>
          <w:p w:rsidR="28907C86" w:rsidP="28907C86" w:rsidRDefault="28907C86" w14:paraId="5A3DE17B" w14:textId="66345736">
            <w:pPr>
              <w:pStyle w:val="Normal"/>
              <w:rPr>
                <w:rFonts w:ascii="Consolas" w:hAnsi="Consolas" w:eastAsia="Consolas" w:cs="Consolas"/>
                <w:b w:val="1"/>
                <w:bCs w:val="1"/>
                <w:i w:val="0"/>
                <w:iCs w:val="0"/>
              </w:rPr>
            </w:pPr>
            <w:r w:rsidRPr="28907C86" w:rsidR="28907C86">
              <w:rPr>
                <w:rFonts w:ascii="Consolas" w:hAnsi="Consolas" w:eastAsia="Consolas" w:cs="Consolas"/>
                <w:b w:val="1"/>
                <w:bCs w:val="1"/>
                <w:i w:val="0"/>
                <w:iCs w:val="0"/>
              </w:rPr>
              <w:t>a = 23</w:t>
            </w:r>
          </w:p>
          <w:p w:rsidR="28907C86" w:rsidP="28907C86" w:rsidRDefault="28907C86" w14:paraId="04C86204" w14:textId="7C390820">
            <w:pPr>
              <w:pStyle w:val="Normal"/>
              <w:rPr>
                <w:rFonts w:ascii="Consolas" w:hAnsi="Consolas" w:eastAsia="Consolas" w:cs="Consolas"/>
                <w:b w:val="1"/>
                <w:bCs w:val="1"/>
                <w:i w:val="0"/>
                <w:iCs w:val="0"/>
              </w:rPr>
            </w:pPr>
            <w:r w:rsidRPr="28907C86" w:rsidR="28907C86">
              <w:rPr>
                <w:rFonts w:ascii="Consolas" w:hAnsi="Consolas" w:eastAsia="Consolas" w:cs="Consolas"/>
                <w:b w:val="1"/>
                <w:bCs w:val="1"/>
                <w:i w:val="0"/>
                <w:iCs w:val="0"/>
              </w:rPr>
              <w:t>Enter two integers: 20 25</w:t>
            </w:r>
          </w:p>
          <w:p w:rsidR="28907C86" w:rsidP="28907C86" w:rsidRDefault="28907C86" w14:paraId="62590E2E" w14:textId="711DFC99">
            <w:pPr>
              <w:pStyle w:val="Normal"/>
              <w:rPr>
                <w:rFonts w:ascii="Consolas" w:hAnsi="Consolas" w:eastAsia="Consolas" w:cs="Consolas"/>
                <w:b w:val="1"/>
                <w:bCs w:val="1"/>
                <w:i w:val="0"/>
                <w:iCs w:val="0"/>
              </w:rPr>
            </w:pPr>
            <w:r w:rsidRPr="28907C86" w:rsidR="28907C86">
              <w:rPr>
                <w:rFonts w:ascii="Consolas" w:hAnsi="Consolas" w:eastAsia="Consolas" w:cs="Consolas"/>
                <w:b w:val="1"/>
                <w:bCs w:val="1"/>
                <w:i w:val="0"/>
                <w:iCs w:val="0"/>
              </w:rPr>
              <w:t xml:space="preserve">The </w:t>
            </w:r>
            <w:r w:rsidRPr="28907C86" w:rsidR="28907C86">
              <w:rPr>
                <w:rFonts w:ascii="Consolas" w:hAnsi="Consolas" w:eastAsia="Consolas" w:cs="Consolas"/>
                <w:b w:val="1"/>
                <w:bCs w:val="1"/>
                <w:i w:val="0"/>
                <w:iCs w:val="0"/>
              </w:rPr>
              <w:t>numbers</w:t>
            </w:r>
            <w:r w:rsidRPr="28907C86" w:rsidR="28907C86">
              <w:rPr>
                <w:rFonts w:ascii="Consolas" w:hAnsi="Consolas" w:eastAsia="Consolas" w:cs="Consolas"/>
                <w:b w:val="1"/>
                <w:bCs w:val="1"/>
                <w:i w:val="0"/>
                <w:iCs w:val="0"/>
              </w:rPr>
              <w:t xml:space="preserve"> you entered are 20 and 25</w:t>
            </w:r>
          </w:p>
          <w:p w:rsidR="28907C86" w:rsidP="28907C86" w:rsidRDefault="28907C86" w14:paraId="17403E1B" w14:textId="201D89D1">
            <w:pPr>
              <w:pStyle w:val="Normal"/>
              <w:rPr>
                <w:rFonts w:ascii="Consolas" w:hAnsi="Consolas" w:eastAsia="Consolas" w:cs="Consolas"/>
                <w:b w:val="1"/>
                <w:bCs w:val="1"/>
                <w:i w:val="0"/>
                <w:iCs w:val="0"/>
              </w:rPr>
            </w:pPr>
            <w:r w:rsidRPr="28907C86" w:rsidR="28907C86">
              <w:rPr>
                <w:rFonts w:ascii="Consolas" w:hAnsi="Consolas" w:eastAsia="Consolas" w:cs="Consolas"/>
                <w:b w:val="1"/>
                <w:bCs w:val="1"/>
                <w:i w:val="0"/>
                <w:iCs w:val="0"/>
              </w:rPr>
              <w:t>p = 35.5</w:t>
            </w:r>
          </w:p>
          <w:p w:rsidR="28907C86" w:rsidP="28907C86" w:rsidRDefault="28907C86" w14:paraId="582B67EB" w14:textId="14998445">
            <w:pPr>
              <w:pStyle w:val="Normal"/>
              <w:rPr>
                <w:rFonts w:ascii="Consolas" w:hAnsi="Consolas" w:eastAsia="Consolas" w:cs="Consolas"/>
                <w:b w:val="1"/>
                <w:bCs w:val="1"/>
                <w:i w:val="0"/>
                <w:iCs w:val="0"/>
              </w:rPr>
            </w:pPr>
            <w:r w:rsidRPr="28907C86" w:rsidR="28907C86">
              <w:rPr>
                <w:rFonts w:ascii="Consolas" w:hAnsi="Consolas" w:eastAsia="Consolas" w:cs="Consolas"/>
                <w:b w:val="1"/>
                <w:bCs w:val="1"/>
                <w:i w:val="0"/>
                <w:iCs w:val="0"/>
              </w:rPr>
              <w:t>Your grade is B</w:t>
            </w:r>
          </w:p>
          <w:p w:rsidR="28907C86" w:rsidP="28907C86" w:rsidRDefault="28907C86" w14:paraId="42CB0324" w14:textId="3C85B661">
            <w:pPr>
              <w:pStyle w:val="Normal"/>
              <w:rPr>
                <w:rFonts w:ascii="Consolas" w:hAnsi="Consolas" w:eastAsia="Consolas" w:cs="Consolas"/>
                <w:b w:val="1"/>
                <w:bCs w:val="1"/>
                <w:i w:val="0"/>
                <w:iCs w:val="0"/>
              </w:rPr>
            </w:pPr>
            <w:r w:rsidRPr="28907C86" w:rsidR="28907C86">
              <w:rPr>
                <w:rFonts w:ascii="Consolas" w:hAnsi="Consolas" w:eastAsia="Consolas" w:cs="Consolas"/>
                <w:b w:val="1"/>
                <w:bCs w:val="1"/>
                <w:i w:val="0"/>
                <w:iCs w:val="0"/>
              </w:rPr>
              <w:t>The value of a = 55.5</w:t>
            </w:r>
          </w:p>
        </w:tc>
      </w:tr>
    </w:tbl>
    <w:p w:rsidRPr="00EE1C32" w:rsidR="00EE1C32" w:rsidP="00EE1C32" w:rsidRDefault="00BD0423" w14:paraId="71EAA533" w14:textId="6F7369A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6056727F">
          <v:rect id="_x0000_i1031" style="width:0;height:1.5pt" o:hr="t" o:hrstd="t" o:hralign="center" fillcolor="#a0a0a0" stroked="f"/>
        </w:pict>
      </w:r>
    </w:p>
    <w:p w:rsidRPr="00EE1C32" w:rsidR="00EE1C32" w:rsidP="00EE1C32" w:rsidRDefault="00EE1C32" w14:paraId="51D08458" w14:textId="137011A3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>Checkpoint 3.6 - 3.9</w:t>
      </w:r>
    </w:p>
    <w:p w:rsidRPr="00EE1C32" w:rsidR="00A80F1C" w:rsidP="00EE1C32" w:rsidRDefault="00EE1C32" w14:paraId="7CBCDB90" w14:textId="232AE71A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Refer to corresponding Moodle </w:t>
      </w:r>
      <w:r w:rsidR="008C2044">
        <w:rPr>
          <w:rFonts w:ascii="Times New Roman" w:hAnsi="Times New Roman" w:cs="Times New Roman"/>
        </w:rPr>
        <w:t>activities</w:t>
      </w:r>
      <w:r w:rsidRPr="00EE1C32">
        <w:rPr>
          <w:rFonts w:ascii="Times New Roman" w:hAnsi="Times New Roman" w:cs="Times New Roman"/>
        </w:rPr>
        <w:t xml:space="preserve"> for details.</w:t>
      </w:r>
    </w:p>
    <w:sectPr w:rsidRPr="00EE1C32" w:rsidR="00A80F1C" w:rsidSect="00EE1C32">
      <w:footerReference w:type="default" r:id="rId8"/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D0423" w:rsidP="00EE1C32" w:rsidRDefault="00BD0423" w14:paraId="32E8A3FF" w14:textId="77777777">
      <w:pPr>
        <w:spacing w:after="0" w:line="240" w:lineRule="auto"/>
      </w:pPr>
      <w:r>
        <w:separator/>
      </w:r>
    </w:p>
  </w:endnote>
  <w:endnote w:type="continuationSeparator" w:id="0">
    <w:p w:rsidR="00BD0423" w:rsidP="00EE1C32" w:rsidRDefault="00BD0423" w14:paraId="65AF14A3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EE1C32" w:rsidR="00EE1C32" w:rsidP="00EE1C32" w:rsidRDefault="00EE1C32" w14:paraId="3BA1C1FE" w14:textId="542F8ADA">
    <w:pPr>
      <w:pStyle w:val="Footer"/>
      <w:pBdr>
        <w:top w:val="single" w:color="auto" w:sz="4" w:space="1"/>
      </w:pBdr>
      <w:rPr>
        <w:rFonts w:ascii="Times New Roman" w:hAnsi="Times New Roman" w:cs="Times New Roman"/>
        <w:sz w:val="20"/>
      </w:rPr>
    </w:pPr>
    <w:r w:rsidRPr="00EE1C32">
      <w:rPr>
        <w:rFonts w:ascii="Times New Roman" w:hAnsi="Times New Roman" w:cs="Times New Roman"/>
        <w:sz w:val="20"/>
      </w:rPr>
      <w:t>Checkpoint</w:t>
    </w:r>
    <w:r w:rsidRPr="00EE1C32">
      <w:rPr>
        <w:rFonts w:ascii="Times New Roman" w:hAnsi="Times New Roman" w:cs="Times New Roman"/>
        <w:sz w:val="20"/>
        <w:lang w:val="en-GB"/>
      </w:rPr>
      <w:t xml:space="preserve"> </w:t>
    </w:r>
    <w:r w:rsidRPr="00EE1C32">
      <w:rPr>
        <w:rFonts w:ascii="Times New Roman" w:hAnsi="Times New Roman" w:cs="Times New Roman"/>
        <w:sz w:val="20"/>
      </w:rPr>
      <w:ptab w:alignment="center" w:relativeTo="margin" w:leader="none"/>
    </w:r>
    <w:r w:rsidRPr="00EE1C32">
      <w:rPr>
        <w:rFonts w:ascii="Times New Roman" w:hAnsi="Times New Roman" w:cs="Times New Roman"/>
        <w:sz w:val="20"/>
      </w:rPr>
      <w:t>Module 3</w:t>
    </w:r>
    <w:r w:rsidRPr="00EE1C32">
      <w:rPr>
        <w:rFonts w:ascii="Times New Roman" w:hAnsi="Times New Roman" w:cs="Times New Roman"/>
        <w:sz w:val="20"/>
      </w:rPr>
      <w:ptab w:alignment="right" w:relativeTo="margin" w:leader="none"/>
    </w:r>
    <w:r w:rsidRPr="00EE1C32">
      <w:rPr>
        <w:rFonts w:ascii="Times New Roman" w:hAnsi="Times New Roman" w:cs="Times New Roman"/>
        <w:sz w:val="20"/>
      </w:rPr>
      <w:t xml:space="preserve">p. </w:t>
    </w:r>
    <w:r w:rsidRPr="00EE1C32">
      <w:rPr>
        <w:rFonts w:ascii="Times New Roman" w:hAnsi="Times New Roman" w:cs="Times New Roman"/>
        <w:sz w:val="20"/>
      </w:rPr>
      <w:fldChar w:fldCharType="begin"/>
    </w:r>
    <w:r w:rsidRPr="00EE1C32">
      <w:rPr>
        <w:rFonts w:ascii="Times New Roman" w:hAnsi="Times New Roman" w:cs="Times New Roman"/>
        <w:sz w:val="20"/>
      </w:rPr>
      <w:instrText xml:space="preserve"> PAGE   \* MERGEFORMAT </w:instrText>
    </w:r>
    <w:r w:rsidRPr="00EE1C32">
      <w:rPr>
        <w:rFonts w:ascii="Times New Roman" w:hAnsi="Times New Roman" w:cs="Times New Roman"/>
        <w:sz w:val="20"/>
      </w:rPr>
      <w:fldChar w:fldCharType="separate"/>
    </w:r>
    <w:r w:rsidRPr="00EE1C32">
      <w:rPr>
        <w:rFonts w:ascii="Times New Roman" w:hAnsi="Times New Roman" w:cs="Times New Roman"/>
        <w:sz w:val="20"/>
      </w:rPr>
      <w:t>1</w:t>
    </w:r>
    <w:r w:rsidRPr="00EE1C32">
      <w:rPr>
        <w:rFonts w:ascii="Times New Roman" w:hAnsi="Times New Roman" w:cs="Times New Roman"/>
        <w:sz w:val="20"/>
      </w:rPr>
      <w:fldChar w:fldCharType="end"/>
    </w:r>
    <w:r w:rsidRPr="00EE1C32">
      <w:rPr>
        <w:rFonts w:ascii="Times New Roman" w:hAnsi="Times New Roman" w:cs="Times New Roman"/>
        <w:sz w:val="20"/>
      </w:rPr>
      <w:t>/</w:t>
    </w:r>
    <w:r w:rsidRPr="00EE1C32">
      <w:rPr>
        <w:rFonts w:ascii="Times New Roman" w:hAnsi="Times New Roman" w:cs="Times New Roman"/>
        <w:sz w:val="20"/>
      </w:rPr>
      <w:fldChar w:fldCharType="begin"/>
    </w:r>
    <w:r w:rsidRPr="00EE1C32">
      <w:rPr>
        <w:rFonts w:ascii="Times New Roman" w:hAnsi="Times New Roman" w:cs="Times New Roman"/>
        <w:sz w:val="20"/>
      </w:rPr>
      <w:instrText xml:space="preserve"> NUMPAGES   \* MERGEFORMAT </w:instrText>
    </w:r>
    <w:r w:rsidRPr="00EE1C32">
      <w:rPr>
        <w:rFonts w:ascii="Times New Roman" w:hAnsi="Times New Roman" w:cs="Times New Roman"/>
        <w:sz w:val="20"/>
      </w:rPr>
      <w:fldChar w:fldCharType="separate"/>
    </w:r>
    <w:r w:rsidRPr="00EE1C32">
      <w:rPr>
        <w:rFonts w:ascii="Times New Roman" w:hAnsi="Times New Roman" w:cs="Times New Roman"/>
        <w:sz w:val="20"/>
      </w:rPr>
      <w:t>8</w:t>
    </w:r>
    <w:r w:rsidRPr="00EE1C32">
      <w:rPr>
        <w:rFonts w:ascii="Times New Roman" w:hAnsi="Times New Roman" w:cs="Times New Roman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D0423" w:rsidP="00EE1C32" w:rsidRDefault="00BD0423" w14:paraId="6D8987EC" w14:textId="77777777">
      <w:pPr>
        <w:spacing w:after="0" w:line="240" w:lineRule="auto"/>
      </w:pPr>
      <w:r>
        <w:separator/>
      </w:r>
    </w:p>
  </w:footnote>
  <w:footnote w:type="continuationSeparator" w:id="0">
    <w:p w:rsidR="00BD0423" w:rsidP="00EE1C32" w:rsidRDefault="00BD0423" w14:paraId="6CDA697C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93DC7"/>
    <w:multiLevelType w:val="hybridMultilevel"/>
    <w:tmpl w:val="760ABC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F098D"/>
    <w:multiLevelType w:val="hybridMultilevel"/>
    <w:tmpl w:val="91D4DEA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0F5B19"/>
    <w:multiLevelType w:val="hybridMultilevel"/>
    <w:tmpl w:val="0C0807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FD6651"/>
    <w:multiLevelType w:val="hybridMultilevel"/>
    <w:tmpl w:val="4AC499D0"/>
    <w:lvl w:ilvl="0" w:tplc="ACE0BF3E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CE5A14"/>
    <w:multiLevelType w:val="hybridMultilevel"/>
    <w:tmpl w:val="14CA03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234178"/>
    <w:multiLevelType w:val="hybridMultilevel"/>
    <w:tmpl w:val="C4E8AC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806FB1"/>
    <w:multiLevelType w:val="hybridMultilevel"/>
    <w:tmpl w:val="607AA6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800FDB"/>
    <w:multiLevelType w:val="hybridMultilevel"/>
    <w:tmpl w:val="D09220F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166B50"/>
    <w:multiLevelType w:val="hybridMultilevel"/>
    <w:tmpl w:val="C09A90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5C586C"/>
    <w:multiLevelType w:val="hybridMultilevel"/>
    <w:tmpl w:val="8A46445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3577C9"/>
    <w:multiLevelType w:val="hybridMultilevel"/>
    <w:tmpl w:val="657E2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957604"/>
    <w:multiLevelType w:val="hybridMultilevel"/>
    <w:tmpl w:val="AC5A67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3415E4"/>
    <w:multiLevelType w:val="hybridMultilevel"/>
    <w:tmpl w:val="E8800B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F42EFD"/>
    <w:multiLevelType w:val="hybridMultilevel"/>
    <w:tmpl w:val="C3CC162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11"/>
  </w:num>
  <w:num w:numId="4">
    <w:abstractNumId w:val="9"/>
  </w:num>
  <w:num w:numId="5">
    <w:abstractNumId w:val="13"/>
  </w:num>
  <w:num w:numId="6">
    <w:abstractNumId w:val="8"/>
  </w:num>
  <w:num w:numId="7">
    <w:abstractNumId w:val="5"/>
  </w:num>
  <w:num w:numId="8">
    <w:abstractNumId w:val="4"/>
  </w:num>
  <w:num w:numId="9">
    <w:abstractNumId w:val="10"/>
  </w:num>
  <w:num w:numId="10">
    <w:abstractNumId w:val="2"/>
  </w:num>
  <w:num w:numId="11">
    <w:abstractNumId w:val="12"/>
  </w:num>
  <w:num w:numId="12">
    <w:abstractNumId w:val="1"/>
  </w:num>
  <w:num w:numId="13">
    <w:abstractNumId w:val="0"/>
  </w:num>
  <w:num w:numId="14">
    <w:abstractNumId w:val="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NzQwMzMxMjM1tbBQ0lEKTi0uzszPAykwqgUA4LE/6iwAAAA="/>
  </w:docVars>
  <w:rsids>
    <w:rsidRoot w:val="00EE1C32"/>
    <w:rsid w:val="001B4A4B"/>
    <w:rsid w:val="00343C29"/>
    <w:rsid w:val="00370DF0"/>
    <w:rsid w:val="00684ED0"/>
    <w:rsid w:val="00816789"/>
    <w:rsid w:val="00837D6B"/>
    <w:rsid w:val="008C2044"/>
    <w:rsid w:val="00A80F1C"/>
    <w:rsid w:val="00B87E28"/>
    <w:rsid w:val="00BD0423"/>
    <w:rsid w:val="00BF279D"/>
    <w:rsid w:val="00C62957"/>
    <w:rsid w:val="00C76171"/>
    <w:rsid w:val="00D3355C"/>
    <w:rsid w:val="00D47BEE"/>
    <w:rsid w:val="00EA7FD4"/>
    <w:rsid w:val="00EE1C32"/>
    <w:rsid w:val="00FC45B5"/>
    <w:rsid w:val="0DF8DBE0"/>
    <w:rsid w:val="14FD8E3A"/>
    <w:rsid w:val="16B05BE9"/>
    <w:rsid w:val="26B76FEB"/>
    <w:rsid w:val="2853404C"/>
    <w:rsid w:val="28907C86"/>
    <w:rsid w:val="2EAF4DC0"/>
    <w:rsid w:val="316D722D"/>
    <w:rsid w:val="38402FD2"/>
    <w:rsid w:val="47A529B8"/>
    <w:rsid w:val="658B686E"/>
    <w:rsid w:val="672738CF"/>
    <w:rsid w:val="73F6AC0F"/>
    <w:rsid w:val="772E4CD1"/>
    <w:rsid w:val="776B8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59665C"/>
  <w15:chartTrackingRefBased/>
  <w15:docId w15:val="{453A7971-0179-482E-8020-243F3933722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EastAsia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1C32"/>
    <w:pPr>
      <w:ind w:left="720"/>
      <w:contextualSpacing/>
    </w:pPr>
  </w:style>
  <w:style w:type="paragraph" w:styleId="NoSpacing">
    <w:name w:val="No Spacing"/>
    <w:uiPriority w:val="1"/>
    <w:qFormat/>
    <w:rsid w:val="00EE1C3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E1C3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EE1C32"/>
  </w:style>
  <w:style w:type="paragraph" w:styleId="Footer">
    <w:name w:val="footer"/>
    <w:basedOn w:val="Normal"/>
    <w:link w:val="FooterChar"/>
    <w:uiPriority w:val="99"/>
    <w:unhideWhenUsed/>
    <w:rsid w:val="00EE1C3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EE1C32"/>
  </w:style>
  <w:style w:type="character" w:styleId="PlaceholderText">
    <w:name w:val="Placeholder Text"/>
    <w:basedOn w:val="DefaultParagraphFont"/>
    <w:uiPriority w:val="99"/>
    <w:semiHidden/>
    <w:rsid w:val="00C76171"/>
    <w:rPr>
      <w:color w:val="808080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glossaryDocument" Target="glossary/document.xml" Id="rId10" /><Relationship Type="http://schemas.openxmlformats.org/officeDocument/2006/relationships/settings" Target="settings.xml" Id="rId4" /><Relationship Type="http://schemas.openxmlformats.org/officeDocument/2006/relationships/fontTable" Target="fontTable.xml" Id="rId9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C3598-F2B7-4E13-A59D-95D029452203}"/>
      </w:docPartPr>
      <w:docPartBody>
        <w:p w:rsidR="005D5E54" w:rsidRDefault="00370DF0"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CC16E9D4734C8799E084C895867D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6F9777-D607-4C09-BBFF-484DB0A7CF4C}"/>
      </w:docPartPr>
      <w:docPartBody>
        <w:p w:rsidR="00000000" w:rsidRDefault="001B4A4B" w:rsidP="001B4A4B">
          <w:pPr>
            <w:pStyle w:val="1ACC16E9D4734C8799E084C895867D92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376A1C03E34B77ACE270288CF2B1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E54B64-6725-4EC8-B89A-AC7F86D450EB}"/>
      </w:docPartPr>
      <w:docPartBody>
        <w:p w:rsidR="00000000" w:rsidRDefault="001B4A4B" w:rsidP="001B4A4B">
          <w:pPr>
            <w:pStyle w:val="BA376A1C03E34B77ACE270288CF2B1ED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B87CADEC504205B9A986D0EF23D3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BF9705-16EB-49EE-9B73-F06900B62BC5}"/>
      </w:docPartPr>
      <w:docPartBody>
        <w:p w:rsidR="00000000" w:rsidRDefault="001B4A4B" w:rsidP="001B4A4B">
          <w:pPr>
            <w:pStyle w:val="DAB87CADEC504205B9A986D0EF23D362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9340E2029240E990AEFBEBF766C1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C85F20-2D55-4A67-8580-7639ED97C826}"/>
      </w:docPartPr>
      <w:docPartBody>
        <w:p w:rsidR="00000000" w:rsidRDefault="001B4A4B" w:rsidP="001B4A4B">
          <w:pPr>
            <w:pStyle w:val="F19340E2029240E990AEFBEBF766C182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BC6CEB14AF4D5A96047CE57B1353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8B9C80-3383-4B74-8BD2-EBC6FE5CB4D9}"/>
      </w:docPartPr>
      <w:docPartBody>
        <w:p w:rsidR="00000000" w:rsidRDefault="001B4A4B" w:rsidP="001B4A4B">
          <w:pPr>
            <w:pStyle w:val="7FBC6CEB14AF4D5A96047CE57B13538E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6F25C5434B475DAD79A3CF456EA4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61F8B-7675-4947-9B05-FE3FC549ED26}"/>
      </w:docPartPr>
      <w:docPartBody>
        <w:p w:rsidR="00000000" w:rsidRDefault="001B4A4B" w:rsidP="001B4A4B">
          <w:pPr>
            <w:pStyle w:val="A16F25C5434B475DAD79A3CF456EA4F1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BFF863BC434F0CBF4217B0345C50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43EBD2-F13C-4F52-9C47-3C41E51F1365}"/>
      </w:docPartPr>
      <w:docPartBody>
        <w:p w:rsidR="00000000" w:rsidRDefault="001B4A4B" w:rsidP="001B4A4B">
          <w:pPr>
            <w:pStyle w:val="74BFF863BC434F0CBF4217B0345C5090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6F7FFF5EA24C14882BB06B58A72F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36E54C-CEFE-4F25-8A71-A7C9D50EE6DB}"/>
      </w:docPartPr>
      <w:docPartBody>
        <w:p w:rsidR="00000000" w:rsidRDefault="001B4A4B" w:rsidP="001B4A4B">
          <w:pPr>
            <w:pStyle w:val="BE6F7FFF5EA24C14882BB06B58A72F22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3968AF51DF4A0FB589C958C0D2D9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59D35C-1379-4916-B0F0-C355F426A51A}"/>
      </w:docPartPr>
      <w:docPartBody>
        <w:p w:rsidR="00000000" w:rsidRDefault="001B4A4B" w:rsidP="001B4A4B">
          <w:pPr>
            <w:pStyle w:val="8B3968AF51DF4A0FB589C958C0D2D932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9CDA50AFD6477B81DA10F50D25D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4B23FB-123F-403B-A77A-58E978ED4B02}"/>
      </w:docPartPr>
      <w:docPartBody>
        <w:p w:rsidR="00000000" w:rsidRDefault="001B4A4B" w:rsidP="001B4A4B">
          <w:pPr>
            <w:pStyle w:val="C09CDA50AFD6477B81DA10F50D25D695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67BDD29E0E491BABAF74F88515BD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255194-FD3F-4F04-A725-A02770E969E7}"/>
      </w:docPartPr>
      <w:docPartBody>
        <w:p w:rsidR="00000000" w:rsidRDefault="001B4A4B" w:rsidP="001B4A4B">
          <w:pPr>
            <w:pStyle w:val="1467BDD29E0E491BABAF74F88515BD42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B196F08C3A84CB38BB937EC505DD6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394229-33B8-47DD-A1A2-DCEFE094A432}"/>
      </w:docPartPr>
      <w:docPartBody>
        <w:p w:rsidR="00000000" w:rsidRDefault="001B4A4B" w:rsidP="001B4A4B">
          <w:pPr>
            <w:pStyle w:val="3B196F08C3A84CB38BB937EC505DD6C4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0DF0"/>
    <w:rsid w:val="001B4A4B"/>
    <w:rsid w:val="00370DF0"/>
    <w:rsid w:val="005D5E54"/>
    <w:rsid w:val="00B70A09"/>
    <w:rsid w:val="00D8634B"/>
    <w:rsid w:val="00E30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B4A4B"/>
    <w:rPr>
      <w:color w:val="808080"/>
    </w:rPr>
  </w:style>
  <w:style w:type="paragraph" w:customStyle="1" w:styleId="D5540D259E2A4E5AB1681C5AABF22413">
    <w:name w:val="D5540D259E2A4E5AB1681C5AABF22413"/>
    <w:rsid w:val="001B4A4B"/>
  </w:style>
  <w:style w:type="paragraph" w:customStyle="1" w:styleId="26AD85E132F14882B5DD90045E94BEBA">
    <w:name w:val="26AD85E132F14882B5DD90045E94BEBA"/>
    <w:rsid w:val="001B4A4B"/>
  </w:style>
  <w:style w:type="paragraph" w:customStyle="1" w:styleId="1ACC16E9D4734C8799E084C895867D92">
    <w:name w:val="1ACC16E9D4734C8799E084C895867D92"/>
    <w:rsid w:val="001B4A4B"/>
  </w:style>
  <w:style w:type="paragraph" w:customStyle="1" w:styleId="BA376A1C03E34B77ACE270288CF2B1ED">
    <w:name w:val="BA376A1C03E34B77ACE270288CF2B1ED"/>
    <w:rsid w:val="001B4A4B"/>
  </w:style>
  <w:style w:type="paragraph" w:customStyle="1" w:styleId="DAB87CADEC504205B9A986D0EF23D362">
    <w:name w:val="DAB87CADEC504205B9A986D0EF23D362"/>
    <w:rsid w:val="001B4A4B"/>
  </w:style>
  <w:style w:type="paragraph" w:customStyle="1" w:styleId="F19340E2029240E990AEFBEBF766C182">
    <w:name w:val="F19340E2029240E990AEFBEBF766C182"/>
    <w:rsid w:val="001B4A4B"/>
  </w:style>
  <w:style w:type="paragraph" w:customStyle="1" w:styleId="7FBC6CEB14AF4D5A96047CE57B13538E">
    <w:name w:val="7FBC6CEB14AF4D5A96047CE57B13538E"/>
    <w:rsid w:val="001B4A4B"/>
  </w:style>
  <w:style w:type="paragraph" w:customStyle="1" w:styleId="A16F25C5434B475DAD79A3CF456EA4F1">
    <w:name w:val="A16F25C5434B475DAD79A3CF456EA4F1"/>
    <w:rsid w:val="001B4A4B"/>
  </w:style>
  <w:style w:type="paragraph" w:customStyle="1" w:styleId="74BFF863BC434F0CBF4217B0345C5090">
    <w:name w:val="74BFF863BC434F0CBF4217B0345C5090"/>
    <w:rsid w:val="001B4A4B"/>
  </w:style>
  <w:style w:type="paragraph" w:customStyle="1" w:styleId="4A09EB9AAC604EDB8191DE9D9755ACA7">
    <w:name w:val="4A09EB9AAC604EDB8191DE9D9755ACA7"/>
    <w:rsid w:val="00370DF0"/>
  </w:style>
  <w:style w:type="paragraph" w:customStyle="1" w:styleId="744754AE38B44F2B87247EEB94C62ACF">
    <w:name w:val="744754AE38B44F2B87247EEB94C62ACF"/>
    <w:rsid w:val="00370DF0"/>
  </w:style>
  <w:style w:type="paragraph" w:customStyle="1" w:styleId="62435258FFB34DBD86A228881D553458">
    <w:name w:val="62435258FFB34DBD86A228881D553458"/>
    <w:rsid w:val="00370DF0"/>
  </w:style>
  <w:style w:type="paragraph" w:customStyle="1" w:styleId="388727F86E45464EABCA5923CEF8B045">
    <w:name w:val="388727F86E45464EABCA5923CEF8B045"/>
    <w:rsid w:val="00370DF0"/>
  </w:style>
  <w:style w:type="paragraph" w:customStyle="1" w:styleId="AF87859CE1C1494B94E82CBF7C96FEA0">
    <w:name w:val="AF87859CE1C1494B94E82CBF7C96FEA0"/>
    <w:rsid w:val="00370DF0"/>
  </w:style>
  <w:style w:type="paragraph" w:customStyle="1" w:styleId="9170417FEF3E4ED290AFCEEEE9712BAC">
    <w:name w:val="9170417FEF3E4ED290AFCEEEE9712BAC"/>
    <w:rsid w:val="00370DF0"/>
  </w:style>
  <w:style w:type="paragraph" w:customStyle="1" w:styleId="FAB90F87C31E4B2A877EFD93F848E1B4">
    <w:name w:val="FAB90F87C31E4B2A877EFD93F848E1B4"/>
    <w:rsid w:val="00370DF0"/>
  </w:style>
  <w:style w:type="paragraph" w:customStyle="1" w:styleId="CAFB87BAC3584284AC023A5B926BF0CB">
    <w:name w:val="CAFB87BAC3584284AC023A5B926BF0CB"/>
    <w:rsid w:val="001B4A4B"/>
  </w:style>
  <w:style w:type="paragraph" w:customStyle="1" w:styleId="8FFA215F1B5F47328463CED3507DFE0C">
    <w:name w:val="8FFA215F1B5F47328463CED3507DFE0C"/>
    <w:rsid w:val="001B4A4B"/>
  </w:style>
  <w:style w:type="paragraph" w:customStyle="1" w:styleId="AF28F2C56C51451285F33C009707FA34">
    <w:name w:val="AF28F2C56C51451285F33C009707FA34"/>
    <w:rsid w:val="001B4A4B"/>
  </w:style>
  <w:style w:type="paragraph" w:customStyle="1" w:styleId="D11533BD1DB746DDA8610FBED4A48644">
    <w:name w:val="D11533BD1DB746DDA8610FBED4A48644"/>
    <w:rsid w:val="001B4A4B"/>
  </w:style>
  <w:style w:type="paragraph" w:customStyle="1" w:styleId="BE6F7FFF5EA24C14882BB06B58A72F22">
    <w:name w:val="BE6F7FFF5EA24C14882BB06B58A72F22"/>
    <w:rsid w:val="001B4A4B"/>
  </w:style>
  <w:style w:type="paragraph" w:customStyle="1" w:styleId="8B3968AF51DF4A0FB589C958C0D2D932">
    <w:name w:val="8B3968AF51DF4A0FB589C958C0D2D932"/>
    <w:rsid w:val="001B4A4B"/>
  </w:style>
  <w:style w:type="paragraph" w:customStyle="1" w:styleId="674CB5BC12654CE994D60D22A8988333">
    <w:name w:val="674CB5BC12654CE994D60D22A8988333"/>
    <w:rsid w:val="001B4A4B"/>
  </w:style>
  <w:style w:type="paragraph" w:customStyle="1" w:styleId="C09CDA50AFD6477B81DA10F50D25D695">
    <w:name w:val="C09CDA50AFD6477B81DA10F50D25D695"/>
    <w:rsid w:val="001B4A4B"/>
  </w:style>
  <w:style w:type="paragraph" w:customStyle="1" w:styleId="1467BDD29E0E491BABAF74F88515BD42">
    <w:name w:val="1467BDD29E0E491BABAF74F88515BD42"/>
    <w:rsid w:val="001B4A4B"/>
  </w:style>
  <w:style w:type="paragraph" w:customStyle="1" w:styleId="3B196F08C3A84CB38BB937EC505DD6C4">
    <w:name w:val="3B196F08C3A84CB38BB937EC505DD6C4"/>
    <w:rsid w:val="001B4A4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8582B9-ACB5-4FD0-B625-185BD3A4850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hun kiu lai</dc:creator>
  <keywords/>
  <dc:description/>
  <lastModifiedBy>Tejalaksana Filbert David</lastModifiedBy>
  <revision>12</revision>
  <dcterms:created xsi:type="dcterms:W3CDTF">2020-02-06T13:57:00.0000000Z</dcterms:created>
  <dcterms:modified xsi:type="dcterms:W3CDTF">2022-02-12T07:47:29.8542613Z</dcterms:modified>
</coreProperties>
</file>